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B46AF" w14:textId="7170F588" w:rsidR="00131CAA" w:rsidRDefault="00F53768" w:rsidP="00131CAA">
      <w:pPr>
        <w:shd w:val="clear" w:color="auto" w:fill="FFFFFF"/>
        <w:rPr>
          <w:color w:val="000000"/>
        </w:rPr>
      </w:pPr>
      <w:r>
        <w:rPr>
          <w:rFonts w:ascii="Century Gothic" w:hAnsi="Century Gothic"/>
          <w:color w:val="000000"/>
          <w:sz w:val="24"/>
          <w:szCs w:val="24"/>
        </w:rPr>
        <w:t xml:space="preserve">Summary of Changes in Chapter </w:t>
      </w:r>
      <w:r w:rsidR="00B535B1">
        <w:rPr>
          <w:rFonts w:ascii="Century Gothic" w:hAnsi="Century Gothic"/>
          <w:color w:val="000000"/>
          <w:sz w:val="24"/>
          <w:szCs w:val="24"/>
        </w:rPr>
        <w:t>81</w:t>
      </w:r>
      <w:r w:rsidR="004412F7">
        <w:rPr>
          <w:rFonts w:ascii="Century Gothic" w:hAnsi="Century Gothic"/>
          <w:color w:val="000000"/>
          <w:sz w:val="24"/>
          <w:szCs w:val="24"/>
        </w:rPr>
        <w:t>00</w:t>
      </w:r>
      <w:r w:rsidR="00131CAA">
        <w:rPr>
          <w:rFonts w:ascii="Century Gothic" w:hAnsi="Century Gothic"/>
          <w:color w:val="000000"/>
          <w:sz w:val="24"/>
          <w:szCs w:val="24"/>
        </w:rPr>
        <w:t xml:space="preserve">- </w:t>
      </w:r>
      <w:r w:rsidR="00B535B1">
        <w:rPr>
          <w:rFonts w:ascii="Century Gothic" w:hAnsi="Century Gothic"/>
          <w:color w:val="000000"/>
          <w:sz w:val="24"/>
          <w:szCs w:val="24"/>
        </w:rPr>
        <w:t>Office Revolving Funds</w:t>
      </w:r>
    </w:p>
    <w:p w14:paraId="7EE396C4" w14:textId="77777777" w:rsidR="00131CAA" w:rsidRDefault="00131CAA" w:rsidP="00131CAA">
      <w:pPr>
        <w:shd w:val="clear" w:color="auto" w:fill="FFFFFF"/>
        <w:rPr>
          <w:color w:val="000000"/>
        </w:rPr>
      </w:pPr>
    </w:p>
    <w:tbl>
      <w:tblPr>
        <w:tblW w:w="159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08"/>
        <w:gridCol w:w="56"/>
        <w:gridCol w:w="56"/>
      </w:tblGrid>
      <w:tr w:rsidR="00131CAA" w:rsidRPr="000960C8" w14:paraId="28598744" w14:textId="77777777" w:rsidTr="00131CAA">
        <w:trPr>
          <w:trHeight w:val="320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tbl>
            <w:tblPr>
              <w:tblStyle w:val="GridTable1Light"/>
              <w:tblW w:w="10072" w:type="dxa"/>
              <w:tblLook w:val="04A0" w:firstRow="1" w:lastRow="0" w:firstColumn="1" w:lastColumn="0" w:noHBand="0" w:noVBand="1"/>
              <w:tblCaption w:val="Summary of changes in Chapter 8100 Office Revolving Fund"/>
            </w:tblPr>
            <w:tblGrid>
              <w:gridCol w:w="1261"/>
              <w:gridCol w:w="3757"/>
              <w:gridCol w:w="5054"/>
            </w:tblGrid>
            <w:tr w:rsidR="00D214C8" w:rsidRPr="00534539" w14:paraId="62BBAA29" w14:textId="77777777" w:rsidTr="003E0F5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  <w:hideMark/>
                </w:tcPr>
                <w:p w14:paraId="7C1BCC52" w14:textId="28498306" w:rsidR="00131CAA" w:rsidRPr="00534539" w:rsidRDefault="00131CAA">
                  <w:pPr>
                    <w:rPr>
                      <w:rFonts w:ascii="Century Gothic" w:hAnsi="Century Gothic"/>
                      <w:b w:val="0"/>
                    </w:rPr>
                  </w:pPr>
                  <w:r w:rsidRPr="00534539">
                    <w:rPr>
                      <w:rFonts w:ascii="Century Gothic" w:hAnsi="Century Gothic"/>
                      <w:b w:val="0"/>
                    </w:rPr>
                    <w:t>N</w:t>
                  </w:r>
                  <w:r w:rsidR="00A92618">
                    <w:rPr>
                      <w:rFonts w:ascii="Century Gothic" w:hAnsi="Century Gothic"/>
                      <w:b w:val="0"/>
                    </w:rPr>
                    <w:t>umber</w:t>
                  </w:r>
                </w:p>
              </w:tc>
              <w:tc>
                <w:tcPr>
                  <w:tcW w:w="3757" w:type="dxa"/>
                  <w:hideMark/>
                </w:tcPr>
                <w:p w14:paraId="517A4E03" w14:textId="77777777" w:rsidR="00131CAA" w:rsidRPr="00534539" w:rsidRDefault="00131CAA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  <w:b w:val="0"/>
                    </w:rPr>
                  </w:pPr>
                  <w:r w:rsidRPr="00534539">
                    <w:rPr>
                      <w:rFonts w:ascii="Century Gothic" w:hAnsi="Century Gothic"/>
                      <w:b w:val="0"/>
                    </w:rPr>
                    <w:t>Section Description</w:t>
                  </w:r>
                </w:p>
              </w:tc>
              <w:tc>
                <w:tcPr>
                  <w:tcW w:w="5054" w:type="dxa"/>
                  <w:hideMark/>
                </w:tcPr>
                <w:p w14:paraId="5C0FBC67" w14:textId="77777777" w:rsidR="00131CAA" w:rsidRPr="00534539" w:rsidRDefault="00131CAA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  <w:b w:val="0"/>
                    </w:rPr>
                  </w:pPr>
                  <w:r w:rsidRPr="00534539">
                    <w:rPr>
                      <w:rFonts w:ascii="Century Gothic" w:hAnsi="Century Gothic"/>
                      <w:b w:val="0"/>
                    </w:rPr>
                    <w:t>Summary of Change</w:t>
                  </w:r>
                </w:p>
              </w:tc>
            </w:tr>
            <w:tr w:rsidR="006F47C3" w:rsidRPr="00534539" w14:paraId="7F967B98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579F8DB" w14:textId="475F6BAF" w:rsidR="006F47C3" w:rsidRPr="006F47C3" w:rsidRDefault="004F6B35" w:rsidP="006F47C3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00</w:t>
                  </w:r>
                </w:p>
              </w:tc>
              <w:tc>
                <w:tcPr>
                  <w:tcW w:w="3757" w:type="dxa"/>
                </w:tcPr>
                <w:p w14:paraId="1746D67C" w14:textId="25C5049E" w:rsidR="006F47C3" w:rsidRDefault="007F384F" w:rsidP="006F47C3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Introduction and Limitations</w:t>
                  </w:r>
                </w:p>
                <w:p w14:paraId="334CA162" w14:textId="1C738876" w:rsidR="007A6846" w:rsidRPr="006F47C3" w:rsidRDefault="007A6846" w:rsidP="006F47C3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20F4E13E" w14:textId="1FFB38CD" w:rsidR="00EE133D" w:rsidRDefault="00EE133D" w:rsidP="00A4313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Retitled </w:t>
                  </w:r>
                  <w:r w:rsidR="007F384F">
                    <w:rPr>
                      <w:rFonts w:ascii="Century Gothic" w:hAnsi="Century Gothic"/>
                    </w:rPr>
                    <w:t>from General</w:t>
                  </w:r>
                  <w:r w:rsidR="00585026">
                    <w:rPr>
                      <w:rFonts w:ascii="Century Gothic" w:hAnsi="Century Gothic"/>
                    </w:rPr>
                    <w:t>.</w:t>
                  </w:r>
                </w:p>
                <w:p w14:paraId="1D306061" w14:textId="03BEC0A8" w:rsidR="006F47C3" w:rsidRDefault="00692A0A" w:rsidP="00A4313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dded general limitations</w:t>
                  </w:r>
                  <w:r w:rsidR="007F384F">
                    <w:rPr>
                      <w:rFonts w:ascii="Century Gothic" w:hAnsi="Century Gothic"/>
                    </w:rPr>
                    <w:t xml:space="preserve"> statement</w:t>
                  </w:r>
                  <w:r>
                    <w:rPr>
                      <w:rFonts w:ascii="Century Gothic" w:hAnsi="Century Gothic"/>
                    </w:rPr>
                    <w:t xml:space="preserve"> </w:t>
                  </w:r>
                  <w:r w:rsidR="007F384F">
                    <w:rPr>
                      <w:rFonts w:ascii="Century Gothic" w:hAnsi="Century Gothic"/>
                    </w:rPr>
                    <w:t>from 8112.1</w:t>
                  </w:r>
                  <w:r w:rsidR="00585026">
                    <w:rPr>
                      <w:rFonts w:ascii="Century Gothic" w:hAnsi="Century Gothic"/>
                    </w:rPr>
                    <w:t>.</w:t>
                  </w:r>
                </w:p>
                <w:p w14:paraId="1DD7EC71" w14:textId="47F198A4" w:rsidR="00692A0A" w:rsidRPr="006F47C3" w:rsidRDefault="00692A0A" w:rsidP="00B535B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Minor </w:t>
                  </w:r>
                  <w:r w:rsidR="00B535B1">
                    <w:rPr>
                      <w:rFonts w:ascii="Century Gothic" w:hAnsi="Century Gothic"/>
                    </w:rPr>
                    <w:t>language update</w:t>
                  </w:r>
                  <w:r>
                    <w:rPr>
                      <w:rFonts w:ascii="Century Gothic" w:hAnsi="Century Gothic"/>
                    </w:rPr>
                    <w:t>s</w:t>
                  </w:r>
                  <w:r w:rsidR="00585026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7F384F" w:rsidRPr="00534539" w14:paraId="602E55FD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5295B360" w14:textId="6997D7EE" w:rsidR="007F384F" w:rsidRDefault="007F384F" w:rsidP="007F384F">
                  <w:pPr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01</w:t>
                  </w:r>
                </w:p>
              </w:tc>
              <w:tc>
                <w:tcPr>
                  <w:tcW w:w="3757" w:type="dxa"/>
                </w:tcPr>
                <w:p w14:paraId="76D86BD1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Permissible Uses</w:t>
                  </w:r>
                </w:p>
                <w:p w14:paraId="540F55EC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67AD3420" w14:textId="1A799A7B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numbered from 8110</w:t>
                  </w:r>
                  <w:r w:rsidR="00585026">
                    <w:rPr>
                      <w:rFonts w:ascii="Century Gothic" w:hAnsi="Century Gothic"/>
                    </w:rPr>
                    <w:t>.</w:t>
                  </w:r>
                </w:p>
                <w:p w14:paraId="6B6015B9" w14:textId="46281E6D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</w:t>
                  </w:r>
                  <w:r w:rsidR="00585026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7F384F" w:rsidRPr="00534539" w14:paraId="2E89DD33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2AE1DBD6" w14:textId="06978164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02</w:t>
                  </w:r>
                </w:p>
              </w:tc>
              <w:tc>
                <w:tcPr>
                  <w:tcW w:w="3757" w:type="dxa"/>
                </w:tcPr>
                <w:p w14:paraId="1FFE4174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ccountability</w:t>
                  </w:r>
                </w:p>
                <w:p w14:paraId="35BB6CA5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3AC7445B" w14:textId="0C2408DA" w:rsidR="007F384F" w:rsidRP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numbered from 8111.2</w:t>
                  </w:r>
                  <w:r w:rsidR="00585026">
                    <w:rPr>
                      <w:rFonts w:ascii="Century Gothic" w:hAnsi="Century Gothic"/>
                    </w:rPr>
                    <w:t>.</w:t>
                  </w:r>
                </w:p>
                <w:p w14:paraId="7243CFDA" w14:textId="0996255D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 w:rsidRPr="007F384F"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585026" w:rsidRPr="00534539" w14:paraId="33E1D902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35F8E6FA" w14:textId="73B40DD8" w:rsidR="00585026" w:rsidRPr="006F47C3" w:rsidRDefault="00585026" w:rsidP="00585026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0</w:t>
                  </w:r>
                </w:p>
              </w:tc>
              <w:tc>
                <w:tcPr>
                  <w:tcW w:w="3757" w:type="dxa"/>
                </w:tcPr>
                <w:p w14:paraId="1FF43930" w14:textId="739F63E7" w:rsidR="00585026" w:rsidRDefault="00381C4B" w:rsidP="00585026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Institution </w:t>
                  </w:r>
                  <w:r w:rsidR="00585026">
                    <w:rPr>
                      <w:rFonts w:ascii="Century Gothic" w:hAnsi="Century Gothic"/>
                    </w:rPr>
                    <w:t>Cash Payment Funds</w:t>
                  </w:r>
                </w:p>
                <w:p w14:paraId="28C1C70F" w14:textId="3D03C1DE" w:rsidR="00585026" w:rsidRPr="006F47C3" w:rsidRDefault="00585026" w:rsidP="00585026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7742A227" w14:textId="35EDCA8D" w:rsidR="00585026" w:rsidRDefault="00585026" w:rsidP="00585026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numbered from 8121.</w:t>
                  </w:r>
                </w:p>
                <w:p w14:paraId="71618379" w14:textId="77777777" w:rsidR="00585026" w:rsidRDefault="00585026" w:rsidP="00585026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moved outdated disbursement process.</w:t>
                  </w:r>
                </w:p>
                <w:p w14:paraId="2CFE53CE" w14:textId="44FDA77A" w:rsidR="00585026" w:rsidRPr="006F47C3" w:rsidRDefault="00585026" w:rsidP="00585026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7F384F" w:rsidRPr="00534539" w14:paraId="6AC1C2C1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BFC2DD7" w14:textId="007A0F2E" w:rsidR="007F384F" w:rsidRPr="006F47C3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1</w:t>
                  </w:r>
                </w:p>
              </w:tc>
              <w:tc>
                <w:tcPr>
                  <w:tcW w:w="3757" w:type="dxa"/>
                </w:tcPr>
                <w:p w14:paraId="42A0D599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hange Funds</w:t>
                  </w:r>
                </w:p>
                <w:p w14:paraId="64774E3F" w14:textId="42B55C40" w:rsidR="007F384F" w:rsidRPr="006F47C3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24C6556C" w14:textId="27344423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erged 8111-8111.1</w:t>
                  </w:r>
                  <w:r w:rsidR="00A92618">
                    <w:rPr>
                      <w:rFonts w:ascii="Century Gothic" w:hAnsi="Century Gothic"/>
                    </w:rPr>
                    <w:t>.</w:t>
                  </w:r>
                </w:p>
                <w:p w14:paraId="5001A91E" w14:textId="7EB2D182" w:rsidR="007F384F" w:rsidRPr="006F47C3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7F384F" w:rsidRPr="00534539" w14:paraId="05E11315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43C5B5D0" w14:textId="68A43DBF" w:rsidR="007F384F" w:rsidRPr="006F47C3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1.1</w:t>
                  </w:r>
                </w:p>
              </w:tc>
              <w:tc>
                <w:tcPr>
                  <w:tcW w:w="3757" w:type="dxa"/>
                </w:tcPr>
                <w:p w14:paraId="2291E8C7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mounts Authorized</w:t>
                  </w:r>
                </w:p>
                <w:p w14:paraId="12DCCFC5" w14:textId="5E028AC1" w:rsidR="007F384F" w:rsidRPr="006F47C3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3C1B7EED" w14:textId="342EE39A" w:rsidR="007F384F" w:rsidRPr="006F47C3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11)</w:t>
                  </w:r>
                  <w:r w:rsidR="00A92618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7F384F" w:rsidRPr="00534539" w14:paraId="61819D2C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12C52138" w14:textId="4AEBC7A0" w:rsidR="007F384F" w:rsidRPr="006F47C3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1.2</w:t>
                  </w:r>
                </w:p>
              </w:tc>
              <w:tc>
                <w:tcPr>
                  <w:tcW w:w="3757" w:type="dxa"/>
                </w:tcPr>
                <w:p w14:paraId="44302604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ccountability</w:t>
                  </w:r>
                </w:p>
                <w:p w14:paraId="2F980A42" w14:textId="176CCE39" w:rsidR="007F384F" w:rsidRPr="006F47C3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76CE4031" w14:textId="3A96545A" w:rsidR="007F384F" w:rsidRPr="006F47C3" w:rsidRDefault="007F384F" w:rsidP="00050195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</w:t>
                  </w:r>
                  <w:r w:rsidR="00050195">
                    <w:rPr>
                      <w:rFonts w:ascii="Century Gothic" w:hAnsi="Century Gothic"/>
                    </w:rPr>
                    <w:t>102</w:t>
                  </w:r>
                  <w:r>
                    <w:rPr>
                      <w:rFonts w:ascii="Century Gothic" w:hAnsi="Century Gothic"/>
                    </w:rPr>
                    <w:t>)</w:t>
                  </w:r>
                  <w:r w:rsidR="00A92618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7F384F" w:rsidRPr="00534539" w14:paraId="709FDC59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21418258" w14:textId="4B0B3292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2</w:t>
                  </w:r>
                </w:p>
              </w:tc>
              <w:tc>
                <w:tcPr>
                  <w:tcW w:w="3757" w:type="dxa"/>
                </w:tcPr>
                <w:p w14:paraId="1E5E9399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ash Purchase Funds</w:t>
                  </w:r>
                </w:p>
                <w:p w14:paraId="693220E4" w14:textId="61BCADA6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0E20326F" w14:textId="753F44CE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erged 8112-8112.6.</w:t>
                  </w:r>
                </w:p>
                <w:p w14:paraId="4324AA23" w14:textId="4CDB89D2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7F384F" w:rsidRPr="00534539" w14:paraId="493B380F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3806BE20" w14:textId="6914D777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2.1</w:t>
                  </w:r>
                </w:p>
              </w:tc>
              <w:tc>
                <w:tcPr>
                  <w:tcW w:w="3757" w:type="dxa"/>
                </w:tcPr>
                <w:p w14:paraId="1B5E0D9D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Limitations</w:t>
                  </w:r>
                </w:p>
                <w:p w14:paraId="75B8B547" w14:textId="67FE21A8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16B71029" w14:textId="7579CDBF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</w:t>
                  </w:r>
                  <w:r w:rsidR="00585026">
                    <w:rPr>
                      <w:rFonts w:ascii="Century Gothic" w:hAnsi="Century Gothic"/>
                    </w:rPr>
                    <w:t>moved to</w:t>
                  </w:r>
                  <w:r>
                    <w:rPr>
                      <w:rFonts w:ascii="Century Gothic" w:hAnsi="Century Gothic"/>
                    </w:rPr>
                    <w:t xml:space="preserve"> 8112)</w:t>
                  </w:r>
                  <w:r w:rsidR="00EA2F41">
                    <w:rPr>
                      <w:rFonts w:ascii="Century Gothic" w:hAnsi="Century Gothic"/>
                    </w:rPr>
                    <w:t>.</w:t>
                  </w:r>
                </w:p>
                <w:p w14:paraId="4A0F54F6" w14:textId="1390F1DC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7F384F" w:rsidRPr="00534539" w14:paraId="284FDCF9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2D863D1" w14:textId="0AEE905A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2.2</w:t>
                  </w:r>
                </w:p>
              </w:tc>
              <w:tc>
                <w:tcPr>
                  <w:tcW w:w="3757" w:type="dxa"/>
                </w:tcPr>
                <w:p w14:paraId="3220D933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Invoices</w:t>
                  </w:r>
                </w:p>
                <w:p w14:paraId="4279E9BF" w14:textId="2CFE481A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0A6834FD" w14:textId="104656BA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12)</w:t>
                  </w:r>
                  <w:r w:rsidR="00EA2F41">
                    <w:rPr>
                      <w:rFonts w:ascii="Century Gothic" w:hAnsi="Century Gothic"/>
                    </w:rPr>
                    <w:t>.</w:t>
                  </w:r>
                </w:p>
                <w:p w14:paraId="5A090D4B" w14:textId="1E03774C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7F384F" w:rsidRPr="00534539" w14:paraId="66508BA1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356A3DE1" w14:textId="40218EDB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2.3</w:t>
                  </w:r>
                </w:p>
              </w:tc>
              <w:tc>
                <w:tcPr>
                  <w:tcW w:w="3757" w:type="dxa"/>
                </w:tcPr>
                <w:p w14:paraId="57090F00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Payee Data</w:t>
                  </w:r>
                </w:p>
                <w:p w14:paraId="47D4AC7E" w14:textId="55EF43CE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44EA29C0" w14:textId="471BCAF8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12)</w:t>
                  </w:r>
                  <w:r w:rsidR="00EA2F41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7F384F" w:rsidRPr="00534539" w14:paraId="745B526E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2B06618C" w14:textId="43563631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2.4</w:t>
                  </w:r>
                </w:p>
              </w:tc>
              <w:tc>
                <w:tcPr>
                  <w:tcW w:w="3757" w:type="dxa"/>
                </w:tcPr>
                <w:p w14:paraId="29543F98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sources</w:t>
                  </w:r>
                </w:p>
                <w:p w14:paraId="2ED91260" w14:textId="28BE5875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58A2B089" w14:textId="4810C9D5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12)</w:t>
                  </w:r>
                  <w:r w:rsidR="00EA2F41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7F384F" w:rsidRPr="00534539" w14:paraId="01DC9F87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7127BE11" w14:textId="538FE122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2.5</w:t>
                  </w:r>
                </w:p>
              </w:tc>
              <w:tc>
                <w:tcPr>
                  <w:tcW w:w="3757" w:type="dxa"/>
                </w:tcPr>
                <w:p w14:paraId="1AD922BD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imbursements</w:t>
                  </w:r>
                </w:p>
                <w:p w14:paraId="1CB38232" w14:textId="5A842700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2D078BFE" w14:textId="7886023D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12)</w:t>
                  </w:r>
                  <w:r w:rsidR="00EA2F41">
                    <w:rPr>
                      <w:rFonts w:ascii="Century Gothic" w:hAnsi="Century Gothic"/>
                    </w:rPr>
                    <w:t>.</w:t>
                  </w:r>
                </w:p>
                <w:p w14:paraId="2D9680EC" w14:textId="06046BCA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7F384F" w:rsidRPr="00534539" w14:paraId="6842ACC4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60E6FDEE" w14:textId="6F2A9879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2.6</w:t>
                  </w:r>
                </w:p>
              </w:tc>
              <w:tc>
                <w:tcPr>
                  <w:tcW w:w="3757" w:type="dxa"/>
                </w:tcPr>
                <w:p w14:paraId="325F09F1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ccountability</w:t>
                  </w:r>
                </w:p>
                <w:p w14:paraId="18A8891A" w14:textId="0E035EF8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14A064AB" w14:textId="4A534B8B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12)</w:t>
                  </w:r>
                  <w:r w:rsidR="00EA2F41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7F384F" w:rsidRPr="00534539" w14:paraId="354FCF76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3FB2DC8D" w14:textId="38CA03A6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3</w:t>
                  </w:r>
                </w:p>
              </w:tc>
              <w:tc>
                <w:tcPr>
                  <w:tcW w:w="3757" w:type="dxa"/>
                </w:tcPr>
                <w:p w14:paraId="51BB8AE5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iscount Invoices</w:t>
                  </w:r>
                </w:p>
                <w:p w14:paraId="4BC3DA06" w14:textId="185A0D43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4C699F92" w14:textId="1C8EDE7F" w:rsidR="007F384F" w:rsidRDefault="008D1E39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r</w:t>
                  </w:r>
                  <w:r w:rsidR="007F384F">
                    <w:rPr>
                      <w:rFonts w:ascii="Century Gothic" w:hAnsi="Century Gothic"/>
                    </w:rPr>
                    <w:t>enumbered to 8120.1</w:t>
                  </w:r>
                  <w:r>
                    <w:rPr>
                      <w:rFonts w:ascii="Century Gothic" w:hAnsi="Century Gothic"/>
                    </w:rPr>
                    <w:t>)</w:t>
                  </w:r>
                  <w:r w:rsidR="007F384F">
                    <w:rPr>
                      <w:rFonts w:ascii="Century Gothic" w:hAnsi="Century Gothic"/>
                    </w:rPr>
                    <w:t>.</w:t>
                  </w:r>
                </w:p>
                <w:p w14:paraId="338FF8FD" w14:textId="6D50647D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7F384F" w:rsidRPr="00534539" w14:paraId="190EB2F9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599AED88" w14:textId="2C81A4FE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4</w:t>
                  </w:r>
                </w:p>
              </w:tc>
              <w:tc>
                <w:tcPr>
                  <w:tcW w:w="3757" w:type="dxa"/>
                </w:tcPr>
                <w:p w14:paraId="703F394D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Purchase of Federal Publications</w:t>
                  </w:r>
                </w:p>
                <w:p w14:paraId="279760D6" w14:textId="4432E9C6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29954254" w14:textId="41D9EC61" w:rsidR="007F384F" w:rsidRDefault="008D1E39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r</w:t>
                  </w:r>
                  <w:r w:rsidR="007F384F">
                    <w:rPr>
                      <w:rFonts w:ascii="Century Gothic" w:hAnsi="Century Gothic"/>
                    </w:rPr>
                    <w:t>enumbered to 8120.2</w:t>
                  </w:r>
                  <w:r>
                    <w:rPr>
                      <w:rFonts w:ascii="Century Gothic" w:hAnsi="Century Gothic"/>
                    </w:rPr>
                    <w:t>)</w:t>
                  </w:r>
                  <w:r w:rsidR="007F384F">
                    <w:rPr>
                      <w:rFonts w:ascii="Century Gothic" w:hAnsi="Century Gothic"/>
                    </w:rPr>
                    <w:t>.</w:t>
                  </w:r>
                </w:p>
                <w:p w14:paraId="756AB0D4" w14:textId="1E1421C9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7F384F" w:rsidRPr="00534539" w14:paraId="1D779540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30B3E71" w14:textId="1CEB1D5C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5</w:t>
                  </w:r>
                </w:p>
              </w:tc>
              <w:tc>
                <w:tcPr>
                  <w:tcW w:w="3757" w:type="dxa"/>
                </w:tcPr>
                <w:p w14:paraId="552E55DA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Purchase of Postage</w:t>
                  </w:r>
                </w:p>
                <w:p w14:paraId="61672587" w14:textId="6C67622D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78031A7A" w14:textId="0AD19546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20.2)</w:t>
                  </w:r>
                  <w:r w:rsidR="00EA2F41">
                    <w:rPr>
                      <w:rFonts w:ascii="Century Gothic" w:hAnsi="Century Gothic"/>
                    </w:rPr>
                    <w:t>.</w:t>
                  </w:r>
                </w:p>
                <w:p w14:paraId="4D1799E4" w14:textId="0560CF6D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7F384F" w:rsidRPr="00534539" w14:paraId="5B5E9F02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369FC1E6" w14:textId="44849834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5.1</w:t>
                  </w:r>
                </w:p>
              </w:tc>
              <w:tc>
                <w:tcPr>
                  <w:tcW w:w="3757" w:type="dxa"/>
                </w:tcPr>
                <w:p w14:paraId="29DE5E10" w14:textId="03B4F040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United Parcel Service Meter Prepayment</w:t>
                  </w:r>
                </w:p>
              </w:tc>
              <w:tc>
                <w:tcPr>
                  <w:tcW w:w="5054" w:type="dxa"/>
                </w:tcPr>
                <w:p w14:paraId="52CB468E" w14:textId="25585F78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20.2)</w:t>
                  </w:r>
                  <w:r w:rsidR="00EA2F41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7F384F" w:rsidRPr="00534539" w14:paraId="4581717F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6814CDFE" w14:textId="013C75E9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6</w:t>
                  </w:r>
                </w:p>
              </w:tc>
              <w:tc>
                <w:tcPr>
                  <w:tcW w:w="3757" w:type="dxa"/>
                </w:tcPr>
                <w:p w14:paraId="012F6F8E" w14:textId="1CAD5BB8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Travel Advances and Travel Expenses</w:t>
                  </w:r>
                  <w:r w:rsidR="00CE50F2">
                    <w:rPr>
                      <w:rFonts w:ascii="Century Gothic" w:hAnsi="Century Gothic"/>
                    </w:rPr>
                    <w:t xml:space="preserve"> - Requirements</w:t>
                  </w:r>
                </w:p>
              </w:tc>
              <w:tc>
                <w:tcPr>
                  <w:tcW w:w="5054" w:type="dxa"/>
                </w:tcPr>
                <w:p w14:paraId="5B77D948" w14:textId="084644FF" w:rsidR="00CE50F2" w:rsidRDefault="00CE50F2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titled from Travel Advances and Travel Expenses</w:t>
                  </w:r>
                  <w:r w:rsidR="00EA2F41">
                    <w:rPr>
                      <w:rFonts w:ascii="Century Gothic" w:hAnsi="Century Gothic"/>
                    </w:rPr>
                    <w:t>.</w:t>
                  </w:r>
                </w:p>
                <w:p w14:paraId="13D74BBE" w14:textId="41A469B3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7F384F" w:rsidRPr="00534539" w14:paraId="44B15CDB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45862B8C" w14:textId="65A1358D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6.1</w:t>
                  </w:r>
                </w:p>
              </w:tc>
              <w:tc>
                <w:tcPr>
                  <w:tcW w:w="3757" w:type="dxa"/>
                </w:tcPr>
                <w:p w14:paraId="47417832" w14:textId="7A03DADD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covery of Outstanding Travel Advances</w:t>
                  </w:r>
                </w:p>
              </w:tc>
              <w:tc>
                <w:tcPr>
                  <w:tcW w:w="5054" w:type="dxa"/>
                </w:tcPr>
                <w:p w14:paraId="35ACE3F1" w14:textId="1B26CD15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Update</w:t>
                  </w:r>
                  <w:r w:rsidR="00A92618">
                    <w:rPr>
                      <w:rFonts w:ascii="Century Gothic" w:hAnsi="Century Gothic"/>
                    </w:rPr>
                    <w:t>d</w:t>
                  </w:r>
                  <w:r>
                    <w:rPr>
                      <w:rFonts w:ascii="Century Gothic" w:hAnsi="Century Gothic"/>
                    </w:rPr>
                    <w:t xml:space="preserve"> example and other minor language updates.</w:t>
                  </w:r>
                </w:p>
              </w:tc>
            </w:tr>
            <w:tr w:rsidR="007F384F" w:rsidRPr="00534539" w14:paraId="5FFDCFFE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E7AE1BC" w14:textId="2913EF4B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lastRenderedPageBreak/>
                    <w:t>8116.2</w:t>
                  </w:r>
                </w:p>
              </w:tc>
              <w:tc>
                <w:tcPr>
                  <w:tcW w:w="3757" w:type="dxa"/>
                </w:tcPr>
                <w:p w14:paraId="1B32A11F" w14:textId="18CE111D" w:rsidR="007F384F" w:rsidRDefault="00443D82" w:rsidP="00443D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Travel Advances and Travel Expenses – For Advisory Board or Committee Members</w:t>
                  </w:r>
                </w:p>
              </w:tc>
              <w:tc>
                <w:tcPr>
                  <w:tcW w:w="5054" w:type="dxa"/>
                </w:tcPr>
                <w:p w14:paraId="09C97ED1" w14:textId="77777777" w:rsidR="00443D82" w:rsidRDefault="007F384F" w:rsidP="00443D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Retitled </w:t>
                  </w:r>
                  <w:r w:rsidR="00443D82">
                    <w:rPr>
                      <w:rFonts w:ascii="Century Gothic" w:hAnsi="Century Gothic"/>
                    </w:rPr>
                    <w:t>from Travel Advances for Low-Income Advisory Board or Committee Members</w:t>
                  </w:r>
                  <w:r>
                    <w:rPr>
                      <w:rFonts w:ascii="Century Gothic" w:hAnsi="Century Gothic"/>
                    </w:rPr>
                    <w:t>.</w:t>
                  </w:r>
                </w:p>
                <w:p w14:paraId="005BE21B" w14:textId="05274878" w:rsidR="007F384F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7F384F" w:rsidRPr="00534539" w14:paraId="08FABF91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2C88E01D" w14:textId="2B1FBAB3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6.3</w:t>
                  </w:r>
                </w:p>
              </w:tc>
              <w:tc>
                <w:tcPr>
                  <w:tcW w:w="3757" w:type="dxa"/>
                </w:tcPr>
                <w:p w14:paraId="18F24FF1" w14:textId="77777777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ompliance</w:t>
                  </w:r>
                </w:p>
                <w:p w14:paraId="1A0A7A2D" w14:textId="10AB5BED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1EFDC852" w14:textId="2D98C7A9" w:rsidR="007F384F" w:rsidRDefault="00DF42BE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7F384F" w:rsidRPr="00534539" w14:paraId="3073046E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7D527BA5" w14:textId="690B853C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18</w:t>
                  </w:r>
                </w:p>
              </w:tc>
              <w:tc>
                <w:tcPr>
                  <w:tcW w:w="3757" w:type="dxa"/>
                </w:tcPr>
                <w:p w14:paraId="458B8BB2" w14:textId="157B0F2C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Salary Advances</w:t>
                  </w:r>
                </w:p>
                <w:p w14:paraId="605E543D" w14:textId="0E4343C5" w:rsidR="007F384F" w:rsidRDefault="007F384F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1DD28633" w14:textId="0EA77036" w:rsidR="007F384F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dded application of payroll warrant against salary advance and other minor language updates.</w:t>
                  </w:r>
                </w:p>
              </w:tc>
            </w:tr>
            <w:tr w:rsidR="007F384F" w:rsidRPr="00534539" w14:paraId="1A49196A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5E4DC48" w14:textId="046E49BD" w:rsidR="007F384F" w:rsidRDefault="007F384F" w:rsidP="007F384F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0</w:t>
                  </w:r>
                </w:p>
              </w:tc>
              <w:tc>
                <w:tcPr>
                  <w:tcW w:w="3757" w:type="dxa"/>
                </w:tcPr>
                <w:p w14:paraId="37E36549" w14:textId="1D7EC594" w:rsidR="007F384F" w:rsidRDefault="00DF42BE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Expense Advances – Introductions</w:t>
                  </w:r>
                </w:p>
              </w:tc>
              <w:tc>
                <w:tcPr>
                  <w:tcW w:w="5054" w:type="dxa"/>
                </w:tcPr>
                <w:p w14:paraId="1226FC9E" w14:textId="77777777" w:rsidR="007F384F" w:rsidRDefault="00DF42BE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New Section</w:t>
                  </w:r>
                  <w:r w:rsidR="007F384F">
                    <w:rPr>
                      <w:rFonts w:ascii="Century Gothic" w:hAnsi="Century Gothic"/>
                    </w:rPr>
                    <w:t>.</w:t>
                  </w:r>
                </w:p>
                <w:p w14:paraId="29B18507" w14:textId="05DE5BCC" w:rsidR="0041731E" w:rsidRDefault="0041731E" w:rsidP="007F38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Out-Service Training moved to 8120.3</w:t>
                  </w:r>
                  <w:r w:rsidR="00A92618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CE50F2" w:rsidRPr="00534539" w14:paraId="6C245B6D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7C30E6BB" w14:textId="4E44605A" w:rsidR="00CE50F2" w:rsidRDefault="00CE50F2" w:rsidP="00CE50F2">
                  <w:pPr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0.1</w:t>
                  </w:r>
                </w:p>
              </w:tc>
              <w:tc>
                <w:tcPr>
                  <w:tcW w:w="3757" w:type="dxa"/>
                </w:tcPr>
                <w:p w14:paraId="1E2FCCAA" w14:textId="6B2648D0" w:rsidR="00CE50F2" w:rsidRDefault="008D1E39" w:rsidP="00CE50F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Invoices with Discounts</w:t>
                  </w:r>
                </w:p>
                <w:p w14:paraId="7B109987" w14:textId="77777777" w:rsidR="00CE50F2" w:rsidRDefault="00CE50F2" w:rsidP="00CE50F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2ACB5513" w14:textId="3D228796" w:rsidR="00CE50F2" w:rsidRDefault="00CE50F2" w:rsidP="00CE50F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numbered from 8113.</w:t>
                  </w:r>
                </w:p>
                <w:p w14:paraId="558B8009" w14:textId="2D6018F7" w:rsidR="00CE50F2" w:rsidRDefault="00CE50F2" w:rsidP="00CE50F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Retitled </w:t>
                  </w:r>
                  <w:r w:rsidR="008D1E39">
                    <w:rPr>
                      <w:rFonts w:ascii="Century Gothic" w:hAnsi="Century Gothic"/>
                    </w:rPr>
                    <w:t>from</w:t>
                  </w:r>
                  <w:r>
                    <w:rPr>
                      <w:rFonts w:ascii="Century Gothic" w:hAnsi="Century Gothic"/>
                    </w:rPr>
                    <w:t xml:space="preserve"> Discount</w:t>
                  </w:r>
                  <w:r w:rsidR="008D1E39">
                    <w:rPr>
                      <w:rFonts w:ascii="Century Gothic" w:hAnsi="Century Gothic"/>
                    </w:rPr>
                    <w:t xml:space="preserve"> Invoice</w:t>
                  </w:r>
                  <w:r>
                    <w:rPr>
                      <w:rFonts w:ascii="Century Gothic" w:hAnsi="Century Gothic"/>
                    </w:rPr>
                    <w:t>s.</w:t>
                  </w:r>
                </w:p>
                <w:p w14:paraId="46DECB26" w14:textId="75D31296" w:rsidR="00CE50F2" w:rsidRDefault="00CE50F2" w:rsidP="00CE50F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CE50F2" w:rsidRPr="00534539" w14:paraId="60B09068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7E7AF6A7" w14:textId="72487E87" w:rsidR="00CE50F2" w:rsidRDefault="00CE50F2" w:rsidP="00CE50F2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0.2</w:t>
                  </w:r>
                </w:p>
              </w:tc>
              <w:tc>
                <w:tcPr>
                  <w:tcW w:w="3757" w:type="dxa"/>
                </w:tcPr>
                <w:p w14:paraId="4E555210" w14:textId="57D19269" w:rsidR="00CE50F2" w:rsidRDefault="00132668" w:rsidP="00CE50F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Purchase of Publications and Postage </w:t>
                  </w:r>
                </w:p>
              </w:tc>
              <w:tc>
                <w:tcPr>
                  <w:tcW w:w="5054" w:type="dxa"/>
                </w:tcPr>
                <w:p w14:paraId="1D08823D" w14:textId="12C5B6C5" w:rsidR="00CE50F2" w:rsidRDefault="00CE50F2" w:rsidP="00CE50F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numbered from 8114</w:t>
                  </w:r>
                  <w:r w:rsidR="00132668">
                    <w:rPr>
                      <w:rFonts w:ascii="Century Gothic" w:hAnsi="Century Gothic"/>
                    </w:rPr>
                    <w:t>; merged 8115 and 8115.1</w:t>
                  </w:r>
                  <w:r>
                    <w:rPr>
                      <w:rFonts w:ascii="Century Gothic" w:hAnsi="Century Gothic"/>
                    </w:rPr>
                    <w:t>.</w:t>
                  </w:r>
                </w:p>
                <w:p w14:paraId="6A7912D5" w14:textId="40EC9766" w:rsidR="00CE50F2" w:rsidRDefault="00CE50F2" w:rsidP="00CE50F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Retitled </w:t>
                  </w:r>
                  <w:r w:rsidR="00132668">
                    <w:rPr>
                      <w:rFonts w:ascii="Century Gothic" w:hAnsi="Century Gothic"/>
                    </w:rPr>
                    <w:t>from</w:t>
                  </w:r>
                  <w:r>
                    <w:rPr>
                      <w:rFonts w:ascii="Century Gothic" w:hAnsi="Century Gothic"/>
                    </w:rPr>
                    <w:t xml:space="preserve"> Purchase of </w:t>
                  </w:r>
                  <w:r w:rsidR="00132668">
                    <w:rPr>
                      <w:rFonts w:ascii="Century Gothic" w:hAnsi="Century Gothic"/>
                    </w:rPr>
                    <w:t xml:space="preserve">Federal </w:t>
                  </w:r>
                  <w:r>
                    <w:rPr>
                      <w:rFonts w:ascii="Century Gothic" w:hAnsi="Century Gothic"/>
                    </w:rPr>
                    <w:t>Publications.</w:t>
                  </w:r>
                </w:p>
                <w:p w14:paraId="3A3A1125" w14:textId="41D469D1" w:rsidR="00CE50F2" w:rsidRDefault="00CE50F2" w:rsidP="00CE50F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DF42BE" w:rsidRPr="00534539" w14:paraId="45E744A1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3E7DA319" w14:textId="31D0CD7A" w:rsidR="00DF42BE" w:rsidRDefault="00DF42BE" w:rsidP="00DF42BE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0.3</w:t>
                  </w:r>
                </w:p>
              </w:tc>
              <w:tc>
                <w:tcPr>
                  <w:tcW w:w="3757" w:type="dxa"/>
                </w:tcPr>
                <w:p w14:paraId="74E6C401" w14:textId="6910AE25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Out-Service Training – Registration Fees</w:t>
                  </w:r>
                </w:p>
              </w:tc>
              <w:tc>
                <w:tcPr>
                  <w:tcW w:w="5054" w:type="dxa"/>
                </w:tcPr>
                <w:p w14:paraId="3FF5A83E" w14:textId="7B4E9139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numbered from 8120.</w:t>
                  </w:r>
                </w:p>
                <w:p w14:paraId="299D2F7E" w14:textId="77777777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dded description.</w:t>
                  </w:r>
                </w:p>
                <w:p w14:paraId="53FA56F8" w14:textId="0E33B717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DF42BE" w:rsidRPr="00534539" w14:paraId="0D2C250C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328A8B9A" w14:textId="178B49B4" w:rsidR="00DF42BE" w:rsidRDefault="00DF42BE" w:rsidP="00DF42BE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1</w:t>
                  </w:r>
                </w:p>
              </w:tc>
              <w:tc>
                <w:tcPr>
                  <w:tcW w:w="3757" w:type="dxa"/>
                </w:tcPr>
                <w:p w14:paraId="583D27FF" w14:textId="1719F1A9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Institution Cash Payment Funds</w:t>
                  </w:r>
                </w:p>
                <w:p w14:paraId="081A5F87" w14:textId="30BCDB7D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76CF6394" w14:textId="5FA7EBC8" w:rsidR="00DF42BE" w:rsidRDefault="00132668" w:rsidP="0013266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r</w:t>
                  </w:r>
                  <w:r w:rsidR="00DF42BE">
                    <w:rPr>
                      <w:rFonts w:ascii="Century Gothic" w:hAnsi="Century Gothic"/>
                    </w:rPr>
                    <w:t>enumbered to 8110</w:t>
                  </w:r>
                  <w:r>
                    <w:rPr>
                      <w:rFonts w:ascii="Century Gothic" w:hAnsi="Century Gothic"/>
                    </w:rPr>
                    <w:t>)</w:t>
                  </w:r>
                  <w:r w:rsidR="00DF42BE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DF42BE" w:rsidRPr="00534539" w14:paraId="275FCC7C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12A9C8B8" w14:textId="08A13628" w:rsidR="00DF42BE" w:rsidRDefault="00DF42BE" w:rsidP="00DF42BE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1.1</w:t>
                  </w:r>
                </w:p>
              </w:tc>
              <w:tc>
                <w:tcPr>
                  <w:tcW w:w="3757" w:type="dxa"/>
                </w:tcPr>
                <w:p w14:paraId="40807128" w14:textId="77777777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ccountability</w:t>
                  </w:r>
                </w:p>
                <w:p w14:paraId="1685FC8F" w14:textId="5B93646C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2D36B8E4" w14:textId="3E745436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10)</w:t>
                  </w:r>
                  <w:r w:rsidR="00A92618">
                    <w:rPr>
                      <w:rFonts w:ascii="Century Gothic" w:hAnsi="Century Gothic"/>
                    </w:rPr>
                    <w:t>.</w:t>
                  </w:r>
                </w:p>
              </w:tc>
            </w:tr>
            <w:tr w:rsidR="00DF42BE" w:rsidRPr="00534539" w14:paraId="50418CBB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65AF149" w14:textId="0D07BDA7" w:rsidR="00DF42BE" w:rsidRDefault="00DF42BE" w:rsidP="00DF42BE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2</w:t>
                  </w:r>
                </w:p>
              </w:tc>
              <w:tc>
                <w:tcPr>
                  <w:tcW w:w="3757" w:type="dxa"/>
                </w:tcPr>
                <w:p w14:paraId="69E734AA" w14:textId="116D601A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Temporary Advance for Working Funds – U.S. Agency for International Development</w:t>
                  </w:r>
                </w:p>
              </w:tc>
              <w:tc>
                <w:tcPr>
                  <w:tcW w:w="5054" w:type="dxa"/>
                </w:tcPr>
                <w:p w14:paraId="65DC51F8" w14:textId="55595726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.</w:t>
                  </w:r>
                </w:p>
              </w:tc>
            </w:tr>
            <w:tr w:rsidR="00DF42BE" w:rsidRPr="00534539" w14:paraId="775DFC69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6B945642" w14:textId="34FF23D1" w:rsidR="00DF42BE" w:rsidRDefault="00DF42BE" w:rsidP="00DF42BE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3</w:t>
                  </w:r>
                </w:p>
              </w:tc>
              <w:tc>
                <w:tcPr>
                  <w:tcW w:w="3757" w:type="dxa"/>
                </w:tcPr>
                <w:p w14:paraId="0B94BEFC" w14:textId="77777777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Bank Drafts</w:t>
                  </w:r>
                </w:p>
                <w:p w14:paraId="34BE0F4C" w14:textId="164FB9BA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710741CF" w14:textId="3B871A53" w:rsidR="005B7652" w:rsidRDefault="005B7652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erged 8130 with 8123.</w:t>
                  </w:r>
                </w:p>
                <w:p w14:paraId="7DF9C9FB" w14:textId="6013C206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moved paragraph regarding draft purchase vouchers.</w:t>
                  </w:r>
                </w:p>
                <w:p w14:paraId="7A5DB10B" w14:textId="33E528A0" w:rsidR="00DF42BE" w:rsidRDefault="00DF42BE" w:rsidP="00DF42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5B7652" w:rsidRPr="00534539" w14:paraId="770AE531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245056AE" w14:textId="2B0BB3CC" w:rsidR="005B7652" w:rsidRDefault="005B7652" w:rsidP="005B7652">
                  <w:pPr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3.1</w:t>
                  </w:r>
                </w:p>
              </w:tc>
              <w:tc>
                <w:tcPr>
                  <w:tcW w:w="3757" w:type="dxa"/>
                </w:tcPr>
                <w:p w14:paraId="22BF8A13" w14:textId="2F402548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System Authorization</w:t>
                  </w:r>
                </w:p>
                <w:p w14:paraId="391A13AC" w14:textId="77777777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2920AE28" w14:textId="2076E805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numbered from 8125.</w:t>
                  </w:r>
                </w:p>
                <w:p w14:paraId="65C5F14C" w14:textId="17E32480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titled from Bank Drafts System Authorization.</w:t>
                  </w:r>
                </w:p>
                <w:p w14:paraId="38718BBF" w14:textId="75C6D65C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5B7652" w:rsidRPr="00534539" w14:paraId="6BDCA637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8455326" w14:textId="20846929" w:rsidR="005B7652" w:rsidRDefault="005B7652" w:rsidP="005B7652">
                  <w:pPr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3.2</w:t>
                  </w:r>
                </w:p>
              </w:tc>
              <w:tc>
                <w:tcPr>
                  <w:tcW w:w="3757" w:type="dxa"/>
                </w:tcPr>
                <w:p w14:paraId="3C433E9A" w14:textId="77777777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Purchases</w:t>
                  </w:r>
                </w:p>
                <w:p w14:paraId="669388FB" w14:textId="77777777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7AC56EE9" w14:textId="10FE8693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Renumbered </w:t>
                  </w:r>
                  <w:r w:rsidR="00B9673F">
                    <w:rPr>
                      <w:rFonts w:ascii="Century Gothic" w:hAnsi="Century Gothic"/>
                    </w:rPr>
                    <w:t>from</w:t>
                  </w:r>
                  <w:r>
                    <w:rPr>
                      <w:rFonts w:ascii="Century Gothic" w:hAnsi="Century Gothic"/>
                    </w:rPr>
                    <w:t xml:space="preserve"> 8124.</w:t>
                  </w:r>
                </w:p>
                <w:p w14:paraId="033CE01A" w14:textId="77777777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titled from Bank Draft Purchases.</w:t>
                  </w:r>
                </w:p>
                <w:p w14:paraId="44FAFD85" w14:textId="516DF7DF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5B7652" w:rsidRPr="00534539" w14:paraId="11B3101F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2CD55980" w14:textId="7E305B32" w:rsidR="005B7652" w:rsidRDefault="005B7652" w:rsidP="005B7652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4</w:t>
                  </w:r>
                </w:p>
              </w:tc>
              <w:tc>
                <w:tcPr>
                  <w:tcW w:w="3757" w:type="dxa"/>
                </w:tcPr>
                <w:p w14:paraId="6B2F045C" w14:textId="70DCCDD2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Bank Draft Purchases</w:t>
                  </w:r>
                </w:p>
                <w:p w14:paraId="0FD73E8C" w14:textId="5E046F4F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7BD7D477" w14:textId="430B5AF5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renumbered to 8123.2.)</w:t>
                  </w:r>
                </w:p>
                <w:p w14:paraId="4F87396E" w14:textId="4C2859D7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5B7652" w:rsidRPr="00534539" w14:paraId="4D8F5E0C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6BBB0477" w14:textId="555EAAE8" w:rsidR="005B7652" w:rsidRDefault="005B7652" w:rsidP="005B7652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25</w:t>
                  </w:r>
                </w:p>
              </w:tc>
              <w:tc>
                <w:tcPr>
                  <w:tcW w:w="3757" w:type="dxa"/>
                </w:tcPr>
                <w:p w14:paraId="3F7530D8" w14:textId="77777777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Bank Draft System Authorization</w:t>
                  </w:r>
                </w:p>
                <w:p w14:paraId="00A73D00" w14:textId="0A176B1F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5E8662D3" w14:textId="3F7C6484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renumbered to 8123.1).</w:t>
                  </w:r>
                </w:p>
                <w:p w14:paraId="2ADBCE8A" w14:textId="4AE3105A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5B7652" w:rsidRPr="00534539" w14:paraId="6204BF38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743E91AC" w14:textId="3C2C397F" w:rsidR="005B7652" w:rsidRDefault="005B7652" w:rsidP="005B7652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30</w:t>
                  </w:r>
                </w:p>
              </w:tc>
              <w:tc>
                <w:tcPr>
                  <w:tcW w:w="3757" w:type="dxa"/>
                </w:tcPr>
                <w:p w14:paraId="6DEEB6A9" w14:textId="77777777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ustodianship</w:t>
                  </w:r>
                </w:p>
                <w:p w14:paraId="1F676920" w14:textId="7C5542C0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5D38AAFE" w14:textId="0E4EAD7E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23)</w:t>
                  </w:r>
                </w:p>
              </w:tc>
            </w:tr>
            <w:tr w:rsidR="005B7652" w:rsidRPr="00534539" w14:paraId="0E4C75A9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09D7F11" w14:textId="180CD3B8" w:rsidR="005B7652" w:rsidRDefault="005B7652" w:rsidP="005B7652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lastRenderedPageBreak/>
                    <w:t>8140</w:t>
                  </w:r>
                </w:p>
              </w:tc>
              <w:tc>
                <w:tcPr>
                  <w:tcW w:w="3757" w:type="dxa"/>
                </w:tcPr>
                <w:p w14:paraId="35204D4C" w14:textId="73E927BC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ceipts and Disbursement Vouchers</w:t>
                  </w:r>
                </w:p>
              </w:tc>
              <w:tc>
                <w:tcPr>
                  <w:tcW w:w="5054" w:type="dxa"/>
                </w:tcPr>
                <w:p w14:paraId="212B086F" w14:textId="4AF54834" w:rsidR="005B7652" w:rsidRDefault="00AE6F0C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and r</w:t>
                  </w:r>
                  <w:r w:rsidR="005B7652">
                    <w:rPr>
                      <w:rFonts w:ascii="Century Gothic" w:hAnsi="Century Gothic"/>
                    </w:rPr>
                    <w:t>enumbered to 8150.1.</w:t>
                  </w:r>
                </w:p>
                <w:p w14:paraId="33423733" w14:textId="5D986C7F" w:rsidR="005B7652" w:rsidRDefault="005B7652" w:rsidP="005B765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A27AED" w:rsidRPr="00534539" w14:paraId="42500CB0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577C641B" w14:textId="45B318F2" w:rsidR="00A27AED" w:rsidRDefault="00A27AED" w:rsidP="00A27AED">
                  <w:pPr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50</w:t>
                  </w:r>
                </w:p>
              </w:tc>
              <w:tc>
                <w:tcPr>
                  <w:tcW w:w="3757" w:type="dxa"/>
                </w:tcPr>
                <w:p w14:paraId="373F531C" w14:textId="60B245EF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ccounting – Subsidiary Records</w:t>
                  </w:r>
                </w:p>
                <w:p w14:paraId="5A194DE1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136433FD" w14:textId="3D2C4A10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numbered from 8190 (merged 8191 and 8192).</w:t>
                  </w:r>
                </w:p>
                <w:p w14:paraId="67221A75" w14:textId="0FCF70D0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titled from Accounting</w:t>
                  </w:r>
                  <w:r w:rsidR="00A92618">
                    <w:rPr>
                      <w:rFonts w:ascii="Century Gothic" w:hAnsi="Century Gothic"/>
                    </w:rPr>
                    <w:t>.</w:t>
                  </w:r>
                </w:p>
                <w:p w14:paraId="656D922D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Illustration moved to separate page.</w:t>
                  </w:r>
                </w:p>
                <w:p w14:paraId="17CD8410" w14:textId="11735AA1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Simplified language and other minor updates.</w:t>
                  </w:r>
                </w:p>
              </w:tc>
            </w:tr>
            <w:tr w:rsidR="00A27AED" w:rsidRPr="00534539" w14:paraId="4AC4086A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57C4C8FC" w14:textId="71296F1C" w:rsidR="00A27AED" w:rsidRDefault="00A27AED" w:rsidP="00A27AED">
                  <w:pPr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50.1</w:t>
                  </w:r>
                </w:p>
              </w:tc>
              <w:tc>
                <w:tcPr>
                  <w:tcW w:w="3757" w:type="dxa"/>
                </w:tcPr>
                <w:p w14:paraId="335F5E30" w14:textId="0FBE51FF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ceipts and Disbursement Vouchers</w:t>
                  </w:r>
                </w:p>
              </w:tc>
              <w:tc>
                <w:tcPr>
                  <w:tcW w:w="5054" w:type="dxa"/>
                </w:tcPr>
                <w:p w14:paraId="135C4F8C" w14:textId="47585ECF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numbered from 8140.</w:t>
                  </w:r>
                </w:p>
                <w:p w14:paraId="6CAD2DD4" w14:textId="438094B0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A27AED" w:rsidRPr="00534539" w14:paraId="76E6D713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21F8F1DE" w14:textId="6C8511F5" w:rsidR="00A27AED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50.2</w:t>
                  </w:r>
                </w:p>
              </w:tc>
              <w:tc>
                <w:tcPr>
                  <w:tcW w:w="3757" w:type="dxa"/>
                </w:tcPr>
                <w:p w14:paraId="1A2067C3" w14:textId="7E129DCC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Overages and Shortages</w:t>
                  </w:r>
                </w:p>
                <w:p w14:paraId="666383B3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683971C3" w14:textId="6E7C872A" w:rsidR="00A27AED" w:rsidRDefault="00B91869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Renumbered from 8171 and merged </w:t>
                  </w:r>
                  <w:r w:rsidR="00A27AED">
                    <w:rPr>
                      <w:rFonts w:ascii="Century Gothic" w:hAnsi="Century Gothic"/>
                    </w:rPr>
                    <w:t>8172.</w:t>
                  </w:r>
                </w:p>
                <w:p w14:paraId="49D7EBE0" w14:textId="6FF5CE52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 xml:space="preserve">Retitled </w:t>
                  </w:r>
                  <w:r w:rsidR="00B91869">
                    <w:rPr>
                      <w:rFonts w:ascii="Century Gothic" w:hAnsi="Century Gothic"/>
                    </w:rPr>
                    <w:t>from</w:t>
                  </w:r>
                  <w:r>
                    <w:rPr>
                      <w:rFonts w:ascii="Century Gothic" w:hAnsi="Century Gothic"/>
                    </w:rPr>
                    <w:t xml:space="preserve"> Overages.</w:t>
                  </w:r>
                </w:p>
                <w:p w14:paraId="12C050C2" w14:textId="7B80CFE8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Included deficiencies instructions and other minor language updates.</w:t>
                  </w:r>
                </w:p>
              </w:tc>
            </w:tr>
            <w:tr w:rsidR="00A27AED" w:rsidRPr="00534539" w14:paraId="223408F2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12E07319" w14:textId="4EEF255B" w:rsidR="00A27AED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60</w:t>
                  </w:r>
                </w:p>
              </w:tc>
              <w:tc>
                <w:tcPr>
                  <w:tcW w:w="3757" w:type="dxa"/>
                </w:tcPr>
                <w:p w14:paraId="681177DE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Endorsements</w:t>
                  </w:r>
                </w:p>
                <w:p w14:paraId="47AC4CE4" w14:textId="6B9FAF35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380E9341" w14:textId="7979429B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A27AED" w:rsidRPr="00534539" w14:paraId="7A2EDBC0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28239FC0" w14:textId="5AB1AE37" w:rsidR="00A27AED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70</w:t>
                  </w:r>
                </w:p>
              </w:tc>
              <w:tc>
                <w:tcPr>
                  <w:tcW w:w="3757" w:type="dxa"/>
                </w:tcPr>
                <w:p w14:paraId="017DB0C1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laims</w:t>
                  </w:r>
                </w:p>
                <w:p w14:paraId="79B43F85" w14:textId="7A85FE6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12F5C90E" w14:textId="6AE78165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inor language updates.</w:t>
                  </w:r>
                </w:p>
              </w:tc>
            </w:tr>
            <w:tr w:rsidR="00A27AED" w:rsidRPr="00534539" w14:paraId="51A45AD9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57FBA42D" w14:textId="2C6C3A56" w:rsidR="00A27AED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71</w:t>
                  </w:r>
                </w:p>
              </w:tc>
              <w:tc>
                <w:tcPr>
                  <w:tcW w:w="3757" w:type="dxa"/>
                </w:tcPr>
                <w:p w14:paraId="2A04BD0F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Overages</w:t>
                  </w:r>
                </w:p>
                <w:p w14:paraId="6BD644C3" w14:textId="561CCD81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269CA318" w14:textId="06C2BC85" w:rsidR="00A27AED" w:rsidRDefault="00B91869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r</w:t>
                  </w:r>
                  <w:r w:rsidR="00A27AED">
                    <w:rPr>
                      <w:rFonts w:ascii="Century Gothic" w:hAnsi="Century Gothic"/>
                    </w:rPr>
                    <w:t>enumbered to 8150.2</w:t>
                  </w:r>
                  <w:r>
                    <w:rPr>
                      <w:rFonts w:ascii="Century Gothic" w:hAnsi="Century Gothic"/>
                    </w:rPr>
                    <w:t>)</w:t>
                  </w:r>
                  <w:r w:rsidR="00A27AED">
                    <w:rPr>
                      <w:rFonts w:ascii="Century Gothic" w:hAnsi="Century Gothic"/>
                    </w:rPr>
                    <w:t>.</w:t>
                  </w:r>
                </w:p>
                <w:p w14:paraId="1618D4B1" w14:textId="77C6FC53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A27AED" w:rsidRPr="00534539" w14:paraId="0608B77E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2085D2E" w14:textId="5DBD2056" w:rsidR="00A27AED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72</w:t>
                  </w:r>
                </w:p>
              </w:tc>
              <w:tc>
                <w:tcPr>
                  <w:tcW w:w="3757" w:type="dxa"/>
                </w:tcPr>
                <w:p w14:paraId="41E60B4A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Shortages</w:t>
                  </w:r>
                </w:p>
                <w:p w14:paraId="15EB6769" w14:textId="7803B93B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02EAD562" w14:textId="15DD26A6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50.2)</w:t>
                  </w:r>
                </w:p>
              </w:tc>
            </w:tr>
            <w:tr w:rsidR="00A27AED" w:rsidRPr="00534539" w14:paraId="68011BD9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0FCB3BD7" w14:textId="13248EF8" w:rsidR="00A27AED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80</w:t>
                  </w:r>
                </w:p>
              </w:tc>
              <w:tc>
                <w:tcPr>
                  <w:tcW w:w="3757" w:type="dxa"/>
                </w:tcPr>
                <w:p w14:paraId="417446A0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Internal Control</w:t>
                  </w:r>
                </w:p>
                <w:p w14:paraId="02C35B7D" w14:textId="011944E2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1FAC8185" w14:textId="47211D57" w:rsidR="00A92618" w:rsidRDefault="00A92618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.</w:t>
                  </w:r>
                </w:p>
                <w:p w14:paraId="54E37CBB" w14:textId="2427A332" w:rsidR="00B91869" w:rsidRDefault="00B91869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Moved SAM 7280 reference to 8150.</w:t>
                  </w:r>
                </w:p>
                <w:p w14:paraId="1B996D41" w14:textId="249CD335" w:rsidR="00EC3EDC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  <w:lang w:bidi="en-US"/>
                    </w:rPr>
                  </w:pPr>
                  <w:r>
                    <w:rPr>
                      <w:rFonts w:ascii="Century Gothic" w:hAnsi="Century Gothic"/>
                      <w:lang w:bidi="en-US"/>
                    </w:rPr>
                    <w:t>Separation of Duties is described in SAM section 7280</w:t>
                  </w:r>
                  <w:r w:rsidR="008F5C35">
                    <w:rPr>
                      <w:rFonts w:ascii="Century Gothic" w:hAnsi="Century Gothic"/>
                      <w:lang w:bidi="en-US"/>
                    </w:rPr>
                    <w:t>.</w:t>
                  </w:r>
                </w:p>
              </w:tc>
            </w:tr>
            <w:tr w:rsidR="00A27AED" w:rsidRPr="00534539" w14:paraId="60183D70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23C7B64E" w14:textId="1AB38108" w:rsidR="00A27AED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90</w:t>
                  </w:r>
                </w:p>
              </w:tc>
              <w:tc>
                <w:tcPr>
                  <w:tcW w:w="3757" w:type="dxa"/>
                </w:tcPr>
                <w:p w14:paraId="36C5733A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Accounting</w:t>
                  </w:r>
                </w:p>
                <w:p w14:paraId="3FA9A3E8" w14:textId="749943A8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27692B5F" w14:textId="32CD6FC4" w:rsidR="00A27AED" w:rsidRDefault="0070216F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and r</w:t>
                  </w:r>
                  <w:r w:rsidR="00A27AED">
                    <w:rPr>
                      <w:rFonts w:ascii="Century Gothic" w:hAnsi="Century Gothic"/>
                    </w:rPr>
                    <w:t>enumbered to 8150.</w:t>
                  </w:r>
                </w:p>
                <w:p w14:paraId="6A01BF64" w14:textId="3231D7B0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A27AED" w:rsidRPr="00534539" w14:paraId="289F059F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315E50C3" w14:textId="512FE049" w:rsidR="00A27AED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91</w:t>
                  </w:r>
                </w:p>
              </w:tc>
              <w:tc>
                <w:tcPr>
                  <w:tcW w:w="3757" w:type="dxa"/>
                </w:tcPr>
                <w:p w14:paraId="126EB79B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ash Book</w:t>
                  </w:r>
                </w:p>
                <w:p w14:paraId="0A4D2814" w14:textId="6248804B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50A9E215" w14:textId="04C65D41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50)</w:t>
                  </w:r>
                </w:p>
                <w:p w14:paraId="4D073592" w14:textId="005CF7D8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A27AED" w:rsidRPr="00534539" w14:paraId="586011DA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62C33C3D" w14:textId="42DA9176" w:rsidR="00A27AED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92</w:t>
                  </w:r>
                </w:p>
              </w:tc>
              <w:tc>
                <w:tcPr>
                  <w:tcW w:w="3757" w:type="dxa"/>
                </w:tcPr>
                <w:p w14:paraId="431B4E6D" w14:textId="77777777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ceivables Ledger</w:t>
                  </w:r>
                </w:p>
                <w:p w14:paraId="76EAE0A0" w14:textId="268478CE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054" w:type="dxa"/>
                </w:tcPr>
                <w:p w14:paraId="6CF04065" w14:textId="53132C55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Deleted (merged with 8150)</w:t>
                  </w:r>
                </w:p>
                <w:p w14:paraId="2BB84C9E" w14:textId="1168A044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  <w:tr w:rsidR="00A27AED" w:rsidRPr="00534539" w14:paraId="791852F8" w14:textId="77777777" w:rsidTr="003E0F5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61" w:type="dxa"/>
                </w:tcPr>
                <w:p w14:paraId="73064D38" w14:textId="340E03C7" w:rsidR="00A27AED" w:rsidRPr="008339C2" w:rsidRDefault="00A27AED" w:rsidP="00A27AED">
                  <w:pPr>
                    <w:rPr>
                      <w:rFonts w:ascii="Century Gothic" w:hAnsi="Century Gothic"/>
                      <w:b w:val="0"/>
                      <w:bCs w:val="0"/>
                    </w:rPr>
                  </w:pPr>
                  <w:r>
                    <w:rPr>
                      <w:rFonts w:ascii="Century Gothic" w:hAnsi="Century Gothic"/>
                      <w:b w:val="0"/>
                      <w:bCs w:val="0"/>
                    </w:rPr>
                    <w:t>8193</w:t>
                  </w:r>
                </w:p>
              </w:tc>
              <w:tc>
                <w:tcPr>
                  <w:tcW w:w="3757" w:type="dxa"/>
                </w:tcPr>
                <w:p w14:paraId="53CD530E" w14:textId="5C6976CD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Reconciliations</w:t>
                  </w:r>
                </w:p>
              </w:tc>
              <w:tc>
                <w:tcPr>
                  <w:tcW w:w="5054" w:type="dxa"/>
                </w:tcPr>
                <w:p w14:paraId="39470719" w14:textId="04CBB38B" w:rsidR="00A92618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  <w:lang w:bidi="en-US"/>
                    </w:rPr>
                  </w:pPr>
                  <w:r>
                    <w:rPr>
                      <w:rFonts w:ascii="Century Gothic" w:hAnsi="Century Gothic"/>
                    </w:rPr>
                    <w:t>Deleted.</w:t>
                  </w:r>
                </w:p>
                <w:p w14:paraId="1633E3AC" w14:textId="5C6F6A1F" w:rsidR="00EC3EDC" w:rsidRDefault="008F5C35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  <w:lang w:bidi="en-US"/>
                    </w:rPr>
                  </w:pPr>
                  <w:r>
                    <w:rPr>
                      <w:rFonts w:ascii="Century Gothic" w:hAnsi="Century Gothic"/>
                      <w:lang w:bidi="en-US"/>
                    </w:rPr>
                    <w:t>Added reference to SAM 7922.</w:t>
                  </w:r>
                </w:p>
                <w:p w14:paraId="4CBD4E10" w14:textId="3E2ECDE0" w:rsidR="00A27AED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  <w:lang w:bidi="en-US"/>
                    </w:rPr>
                    <w:t>Reconciliations are described in SAM Chapter 7900</w:t>
                  </w:r>
                  <w:r w:rsidR="008F5C35">
                    <w:rPr>
                      <w:rFonts w:ascii="Century Gothic" w:hAnsi="Century Gothic"/>
                      <w:lang w:bidi="en-US"/>
                    </w:rPr>
                    <w:t>.</w:t>
                  </w:r>
                </w:p>
                <w:p w14:paraId="06F827B7" w14:textId="72088AAF" w:rsidR="00A27AED" w:rsidRPr="00B251FA" w:rsidRDefault="00A27AED" w:rsidP="00A27AE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entury Gothic" w:hAnsi="Century Gothic"/>
                    </w:rPr>
                  </w:pPr>
                </w:p>
              </w:tc>
            </w:tr>
          </w:tbl>
          <w:p w14:paraId="5E3D2FEF" w14:textId="77777777" w:rsidR="00131CAA" w:rsidRPr="000960C8" w:rsidRDefault="00131CAA"/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64CCCC" w14:textId="77777777" w:rsidR="00131CAA" w:rsidRPr="000960C8" w:rsidRDefault="00131CAA"/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19A4E" w14:textId="77777777" w:rsidR="00131CAA" w:rsidRPr="000960C8" w:rsidRDefault="00131CAA"/>
        </w:tc>
      </w:tr>
    </w:tbl>
    <w:p w14:paraId="0DA708F5" w14:textId="77777777" w:rsidR="00686667" w:rsidRDefault="00686667" w:rsidP="009378D7"/>
    <w:p w14:paraId="6959FE96" w14:textId="77777777" w:rsidR="004F5948" w:rsidRDefault="004F5948" w:rsidP="004F5948">
      <w:pPr>
        <w:rPr>
          <w:rFonts w:ascii="Arial" w:hAnsi="Arial" w:cs="Arial"/>
          <w:lang w:bidi="en-US"/>
        </w:rPr>
      </w:pPr>
    </w:p>
    <w:p w14:paraId="4508D80A" w14:textId="5FE1828B" w:rsidR="004F5948" w:rsidRPr="004F5948" w:rsidRDefault="004F5948" w:rsidP="004F5948">
      <w:pPr>
        <w:rPr>
          <w:rFonts w:ascii="Arial" w:hAnsi="Arial" w:cs="Arial"/>
          <w:lang w:bidi="en-US"/>
        </w:rPr>
      </w:pPr>
      <w:r w:rsidRPr="004F5948">
        <w:rPr>
          <w:rFonts w:ascii="Arial" w:hAnsi="Arial" w:cs="Arial"/>
          <w:lang w:bidi="en-US"/>
        </w:rPr>
        <w:t>Summary of Changes in Section 19423:</w:t>
      </w:r>
    </w:p>
    <w:p w14:paraId="7F54D703" w14:textId="77777777" w:rsidR="004F5948" w:rsidRPr="004F5948" w:rsidRDefault="004F5948" w:rsidP="004F5948">
      <w:pPr>
        <w:rPr>
          <w:rFonts w:ascii="Arial" w:hAnsi="Arial" w:cs="Arial"/>
          <w:lang w:bidi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1"/>
        <w:gridCol w:w="2305"/>
        <w:gridCol w:w="6044"/>
      </w:tblGrid>
      <w:tr w:rsidR="004F5948" w:rsidRPr="004F5948" w14:paraId="62FC22BC" w14:textId="77777777" w:rsidTr="00B13958">
        <w:tc>
          <w:tcPr>
            <w:tcW w:w="1008" w:type="dxa"/>
          </w:tcPr>
          <w:p w14:paraId="74C9970E" w14:textId="77777777" w:rsidR="004F5948" w:rsidRPr="004F5948" w:rsidRDefault="004F5948" w:rsidP="004F5948">
            <w:pPr>
              <w:rPr>
                <w:rFonts w:ascii="Arial" w:hAnsi="Arial" w:cs="Arial"/>
                <w:lang w:bidi="en-US"/>
              </w:rPr>
            </w:pPr>
            <w:r w:rsidRPr="004F5948">
              <w:rPr>
                <w:rFonts w:ascii="Arial" w:hAnsi="Arial" w:cs="Arial"/>
                <w:lang w:bidi="en-US"/>
              </w:rPr>
              <w:t>No.</w:t>
            </w:r>
          </w:p>
        </w:tc>
        <w:tc>
          <w:tcPr>
            <w:tcW w:w="2340" w:type="dxa"/>
          </w:tcPr>
          <w:p w14:paraId="74B4F5C9" w14:textId="77777777" w:rsidR="004F5948" w:rsidRPr="004F5948" w:rsidRDefault="004F5948" w:rsidP="004F5948">
            <w:pPr>
              <w:rPr>
                <w:rFonts w:ascii="Arial" w:hAnsi="Arial" w:cs="Arial"/>
                <w:lang w:bidi="en-US"/>
              </w:rPr>
            </w:pPr>
            <w:r w:rsidRPr="004F5948">
              <w:rPr>
                <w:rFonts w:ascii="Arial" w:hAnsi="Arial" w:cs="Arial"/>
                <w:lang w:bidi="en-US"/>
              </w:rPr>
              <w:t>Section Description</w:t>
            </w:r>
          </w:p>
        </w:tc>
        <w:tc>
          <w:tcPr>
            <w:tcW w:w="6228" w:type="dxa"/>
          </w:tcPr>
          <w:p w14:paraId="5D460A0B" w14:textId="77777777" w:rsidR="004F5948" w:rsidRPr="004F5948" w:rsidRDefault="004F5948" w:rsidP="004F5948">
            <w:pPr>
              <w:rPr>
                <w:rFonts w:ascii="Arial" w:hAnsi="Arial" w:cs="Arial"/>
                <w:lang w:bidi="en-US"/>
              </w:rPr>
            </w:pPr>
            <w:r w:rsidRPr="004F5948">
              <w:rPr>
                <w:rFonts w:ascii="Arial" w:hAnsi="Arial" w:cs="Arial"/>
                <w:lang w:bidi="en-US"/>
              </w:rPr>
              <w:t>Summary of Changes</w:t>
            </w:r>
          </w:p>
        </w:tc>
      </w:tr>
      <w:tr w:rsidR="004F5948" w:rsidRPr="004F5948" w14:paraId="671600B5" w14:textId="77777777" w:rsidTr="00B13958">
        <w:tc>
          <w:tcPr>
            <w:tcW w:w="1008" w:type="dxa"/>
          </w:tcPr>
          <w:p w14:paraId="7DCD5EDC" w14:textId="77777777" w:rsidR="004F5948" w:rsidRPr="004F5948" w:rsidRDefault="004F5948" w:rsidP="004F5948">
            <w:pPr>
              <w:rPr>
                <w:rFonts w:ascii="Arial" w:hAnsi="Arial" w:cs="Arial"/>
                <w:lang w:bidi="en-US"/>
              </w:rPr>
            </w:pPr>
            <w:r w:rsidRPr="004F5948">
              <w:rPr>
                <w:rFonts w:ascii="Arial" w:hAnsi="Arial" w:cs="Arial"/>
                <w:lang w:bidi="en-US"/>
              </w:rPr>
              <w:t>19423</w:t>
            </w:r>
          </w:p>
        </w:tc>
        <w:tc>
          <w:tcPr>
            <w:tcW w:w="2340" w:type="dxa"/>
          </w:tcPr>
          <w:p w14:paraId="4ABD1296" w14:textId="77777777" w:rsidR="004F5948" w:rsidRPr="004F5948" w:rsidRDefault="004F5948" w:rsidP="004F5948">
            <w:pPr>
              <w:rPr>
                <w:rFonts w:ascii="Arial" w:hAnsi="Arial" w:cs="Arial"/>
                <w:lang w:bidi="en-US"/>
              </w:rPr>
            </w:pPr>
            <w:r w:rsidRPr="004F5948">
              <w:rPr>
                <w:rFonts w:ascii="Arial" w:hAnsi="Arial" w:cs="Arial"/>
                <w:lang w:bidi="en-US"/>
              </w:rPr>
              <w:t>Safekeeping</w:t>
            </w:r>
          </w:p>
        </w:tc>
        <w:tc>
          <w:tcPr>
            <w:tcW w:w="6228" w:type="dxa"/>
          </w:tcPr>
          <w:p w14:paraId="527ED74A" w14:textId="77777777" w:rsidR="004F5948" w:rsidRPr="004F5948" w:rsidRDefault="004F5948" w:rsidP="004F5948">
            <w:pPr>
              <w:rPr>
                <w:rFonts w:ascii="Arial" w:hAnsi="Arial" w:cs="Arial"/>
                <w:lang w:bidi="en-US"/>
              </w:rPr>
            </w:pPr>
            <w:r w:rsidRPr="004F5948">
              <w:rPr>
                <w:rFonts w:ascii="Arial" w:hAnsi="Arial" w:cs="Arial"/>
                <w:bCs/>
                <w:sz w:val="24"/>
                <w:szCs w:val="24"/>
                <w:lang w:bidi="en-US"/>
              </w:rPr>
              <w:t>Updated the State Treasurer’s Office address and minor language updates.</w:t>
            </w:r>
          </w:p>
        </w:tc>
      </w:tr>
    </w:tbl>
    <w:p w14:paraId="5225FCE4" w14:textId="77777777" w:rsidR="004F5948" w:rsidRPr="004F5948" w:rsidRDefault="004F5948" w:rsidP="004F5948">
      <w:pPr>
        <w:rPr>
          <w:rFonts w:ascii="Arial" w:hAnsi="Arial" w:cs="Arial"/>
          <w:lang w:bidi="en-US"/>
        </w:rPr>
      </w:pPr>
    </w:p>
    <w:p w14:paraId="5C0F5CE5" w14:textId="77777777" w:rsidR="004412F7" w:rsidRPr="000960C8" w:rsidRDefault="004412F7" w:rsidP="009378D7"/>
    <w:sectPr w:rsidR="004412F7" w:rsidRPr="000960C8" w:rsidSect="00B84B93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94C19" w14:textId="77777777" w:rsidR="00964F75" w:rsidRDefault="00964F75">
      <w:r>
        <w:separator/>
      </w:r>
    </w:p>
  </w:endnote>
  <w:endnote w:type="continuationSeparator" w:id="0">
    <w:p w14:paraId="28068FD8" w14:textId="77777777" w:rsidR="00964F75" w:rsidRDefault="00964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07FB2" w14:textId="77777777" w:rsidR="00964F75" w:rsidRDefault="00964F75">
      <w:r>
        <w:separator/>
      </w:r>
    </w:p>
  </w:footnote>
  <w:footnote w:type="continuationSeparator" w:id="0">
    <w:p w14:paraId="78A4A8AC" w14:textId="77777777" w:rsidR="00964F75" w:rsidRDefault="00964F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D33FEF"/>
    <w:multiLevelType w:val="hybridMultilevel"/>
    <w:tmpl w:val="0FA2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986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DMyN7G0MDQ3NTNS0lEKTi0uzszPAykwMqgFAIxwMJUtAAAA"/>
  </w:docVars>
  <w:rsids>
    <w:rsidRoot w:val="00131CAA"/>
    <w:rsid w:val="00006375"/>
    <w:rsid w:val="00013ED8"/>
    <w:rsid w:val="00016D3A"/>
    <w:rsid w:val="00025DC1"/>
    <w:rsid w:val="00027745"/>
    <w:rsid w:val="000278A7"/>
    <w:rsid w:val="00033923"/>
    <w:rsid w:val="00036F60"/>
    <w:rsid w:val="00044785"/>
    <w:rsid w:val="0004526D"/>
    <w:rsid w:val="00045550"/>
    <w:rsid w:val="00046B75"/>
    <w:rsid w:val="00050195"/>
    <w:rsid w:val="00052288"/>
    <w:rsid w:val="00057444"/>
    <w:rsid w:val="00060F31"/>
    <w:rsid w:val="00061E2B"/>
    <w:rsid w:val="00062A63"/>
    <w:rsid w:val="00067B2F"/>
    <w:rsid w:val="0007261D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960C8"/>
    <w:rsid w:val="000A0C34"/>
    <w:rsid w:val="000A34E1"/>
    <w:rsid w:val="000B04D4"/>
    <w:rsid w:val="000B21F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076E1"/>
    <w:rsid w:val="00114CD9"/>
    <w:rsid w:val="0011566A"/>
    <w:rsid w:val="00116C73"/>
    <w:rsid w:val="00116E58"/>
    <w:rsid w:val="00121636"/>
    <w:rsid w:val="0012292B"/>
    <w:rsid w:val="00123B46"/>
    <w:rsid w:val="00125FE1"/>
    <w:rsid w:val="00131C98"/>
    <w:rsid w:val="00131CAA"/>
    <w:rsid w:val="0013266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386F"/>
    <w:rsid w:val="0019239C"/>
    <w:rsid w:val="00192B52"/>
    <w:rsid w:val="00193FC9"/>
    <w:rsid w:val="001A0185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27D46"/>
    <w:rsid w:val="00230B8B"/>
    <w:rsid w:val="002351C5"/>
    <w:rsid w:val="00235601"/>
    <w:rsid w:val="00244BC7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096D"/>
    <w:rsid w:val="002911A2"/>
    <w:rsid w:val="00292C6D"/>
    <w:rsid w:val="00294497"/>
    <w:rsid w:val="002949CD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443"/>
    <w:rsid w:val="003078C0"/>
    <w:rsid w:val="003125BF"/>
    <w:rsid w:val="003141CC"/>
    <w:rsid w:val="00320F0F"/>
    <w:rsid w:val="00322F7F"/>
    <w:rsid w:val="00330372"/>
    <w:rsid w:val="00330695"/>
    <w:rsid w:val="00331C7D"/>
    <w:rsid w:val="00335A9B"/>
    <w:rsid w:val="00336299"/>
    <w:rsid w:val="00336BA2"/>
    <w:rsid w:val="00343804"/>
    <w:rsid w:val="00352F27"/>
    <w:rsid w:val="00363C75"/>
    <w:rsid w:val="00364857"/>
    <w:rsid w:val="003654E7"/>
    <w:rsid w:val="003749B9"/>
    <w:rsid w:val="00376F87"/>
    <w:rsid w:val="00381C4B"/>
    <w:rsid w:val="003822AF"/>
    <w:rsid w:val="0038317C"/>
    <w:rsid w:val="003858AF"/>
    <w:rsid w:val="0038715F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2AC0"/>
    <w:rsid w:val="003D5048"/>
    <w:rsid w:val="003D5AEA"/>
    <w:rsid w:val="003E0F59"/>
    <w:rsid w:val="003F3193"/>
    <w:rsid w:val="003F3291"/>
    <w:rsid w:val="0040109B"/>
    <w:rsid w:val="0040187E"/>
    <w:rsid w:val="00412EE4"/>
    <w:rsid w:val="00415E20"/>
    <w:rsid w:val="0041731E"/>
    <w:rsid w:val="00420225"/>
    <w:rsid w:val="00420805"/>
    <w:rsid w:val="004221B8"/>
    <w:rsid w:val="00425526"/>
    <w:rsid w:val="00425E48"/>
    <w:rsid w:val="00427D26"/>
    <w:rsid w:val="00432918"/>
    <w:rsid w:val="004335F0"/>
    <w:rsid w:val="004412F7"/>
    <w:rsid w:val="00441D5E"/>
    <w:rsid w:val="00441FD6"/>
    <w:rsid w:val="00443D82"/>
    <w:rsid w:val="00446575"/>
    <w:rsid w:val="00447BA1"/>
    <w:rsid w:val="00450D00"/>
    <w:rsid w:val="004523B7"/>
    <w:rsid w:val="0045297D"/>
    <w:rsid w:val="00452BD4"/>
    <w:rsid w:val="00455F8E"/>
    <w:rsid w:val="00456B5E"/>
    <w:rsid w:val="00460AF8"/>
    <w:rsid w:val="00460B31"/>
    <w:rsid w:val="00461720"/>
    <w:rsid w:val="00465361"/>
    <w:rsid w:val="004657FD"/>
    <w:rsid w:val="0046628A"/>
    <w:rsid w:val="00467C96"/>
    <w:rsid w:val="00482E67"/>
    <w:rsid w:val="0048707E"/>
    <w:rsid w:val="00495023"/>
    <w:rsid w:val="004966E0"/>
    <w:rsid w:val="00496AD6"/>
    <w:rsid w:val="004A18D2"/>
    <w:rsid w:val="004A2CDD"/>
    <w:rsid w:val="004A2F02"/>
    <w:rsid w:val="004B478C"/>
    <w:rsid w:val="004B5C90"/>
    <w:rsid w:val="004B6171"/>
    <w:rsid w:val="004C0592"/>
    <w:rsid w:val="004C1065"/>
    <w:rsid w:val="004C141C"/>
    <w:rsid w:val="004C1E6E"/>
    <w:rsid w:val="004C2963"/>
    <w:rsid w:val="004D3936"/>
    <w:rsid w:val="004E11AC"/>
    <w:rsid w:val="004E20DB"/>
    <w:rsid w:val="004E2B77"/>
    <w:rsid w:val="004F096D"/>
    <w:rsid w:val="004F0E26"/>
    <w:rsid w:val="004F5948"/>
    <w:rsid w:val="004F6B35"/>
    <w:rsid w:val="00502117"/>
    <w:rsid w:val="00505BE9"/>
    <w:rsid w:val="00513B9F"/>
    <w:rsid w:val="00513CC8"/>
    <w:rsid w:val="005159E4"/>
    <w:rsid w:val="005223B8"/>
    <w:rsid w:val="00527892"/>
    <w:rsid w:val="0053308F"/>
    <w:rsid w:val="00534539"/>
    <w:rsid w:val="00535B55"/>
    <w:rsid w:val="005367C6"/>
    <w:rsid w:val="00543507"/>
    <w:rsid w:val="00545134"/>
    <w:rsid w:val="00547A92"/>
    <w:rsid w:val="00552E78"/>
    <w:rsid w:val="00553702"/>
    <w:rsid w:val="005538B8"/>
    <w:rsid w:val="0055793D"/>
    <w:rsid w:val="00560403"/>
    <w:rsid w:val="005617C7"/>
    <w:rsid w:val="005649E1"/>
    <w:rsid w:val="0056570D"/>
    <w:rsid w:val="00566490"/>
    <w:rsid w:val="00567A9B"/>
    <w:rsid w:val="00570194"/>
    <w:rsid w:val="0057081B"/>
    <w:rsid w:val="00572A5D"/>
    <w:rsid w:val="005829E0"/>
    <w:rsid w:val="00585026"/>
    <w:rsid w:val="00591D5A"/>
    <w:rsid w:val="005A32F7"/>
    <w:rsid w:val="005A4056"/>
    <w:rsid w:val="005A554C"/>
    <w:rsid w:val="005B415F"/>
    <w:rsid w:val="005B7652"/>
    <w:rsid w:val="005C1158"/>
    <w:rsid w:val="005C3879"/>
    <w:rsid w:val="005C3B44"/>
    <w:rsid w:val="005D4FC5"/>
    <w:rsid w:val="005E4754"/>
    <w:rsid w:val="005E62EC"/>
    <w:rsid w:val="005E6A1A"/>
    <w:rsid w:val="005E7CEC"/>
    <w:rsid w:val="005F199E"/>
    <w:rsid w:val="005F4252"/>
    <w:rsid w:val="005F629E"/>
    <w:rsid w:val="00605DF6"/>
    <w:rsid w:val="00605FE7"/>
    <w:rsid w:val="006077D0"/>
    <w:rsid w:val="00610168"/>
    <w:rsid w:val="00610622"/>
    <w:rsid w:val="00613254"/>
    <w:rsid w:val="00614E1C"/>
    <w:rsid w:val="00616165"/>
    <w:rsid w:val="00616C55"/>
    <w:rsid w:val="00630F6B"/>
    <w:rsid w:val="00633D64"/>
    <w:rsid w:val="00636391"/>
    <w:rsid w:val="006459F3"/>
    <w:rsid w:val="00645DAB"/>
    <w:rsid w:val="00647170"/>
    <w:rsid w:val="00650546"/>
    <w:rsid w:val="00652DBE"/>
    <w:rsid w:val="00655B45"/>
    <w:rsid w:val="0065701C"/>
    <w:rsid w:val="0065757F"/>
    <w:rsid w:val="006636F4"/>
    <w:rsid w:val="0067288C"/>
    <w:rsid w:val="0067704E"/>
    <w:rsid w:val="0067754C"/>
    <w:rsid w:val="00681977"/>
    <w:rsid w:val="006830F5"/>
    <w:rsid w:val="006865A8"/>
    <w:rsid w:val="00686667"/>
    <w:rsid w:val="00692A0A"/>
    <w:rsid w:val="00693227"/>
    <w:rsid w:val="006956AB"/>
    <w:rsid w:val="006A48D7"/>
    <w:rsid w:val="006A6FBC"/>
    <w:rsid w:val="006B3AA6"/>
    <w:rsid w:val="006B3C54"/>
    <w:rsid w:val="006B79CF"/>
    <w:rsid w:val="006C299B"/>
    <w:rsid w:val="006C479F"/>
    <w:rsid w:val="006C483F"/>
    <w:rsid w:val="006C5B48"/>
    <w:rsid w:val="006D0F07"/>
    <w:rsid w:val="006D2D0B"/>
    <w:rsid w:val="006D353F"/>
    <w:rsid w:val="006D42B7"/>
    <w:rsid w:val="006D7153"/>
    <w:rsid w:val="006E0A27"/>
    <w:rsid w:val="006E0D84"/>
    <w:rsid w:val="006E4EEF"/>
    <w:rsid w:val="006F0A8F"/>
    <w:rsid w:val="006F47C3"/>
    <w:rsid w:val="006F6A58"/>
    <w:rsid w:val="00701793"/>
    <w:rsid w:val="0070216F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7DCB"/>
    <w:rsid w:val="00745539"/>
    <w:rsid w:val="00746FAD"/>
    <w:rsid w:val="007472DF"/>
    <w:rsid w:val="007521DF"/>
    <w:rsid w:val="00764241"/>
    <w:rsid w:val="00772B38"/>
    <w:rsid w:val="00772D27"/>
    <w:rsid w:val="0078437D"/>
    <w:rsid w:val="00792574"/>
    <w:rsid w:val="007A3370"/>
    <w:rsid w:val="007A6846"/>
    <w:rsid w:val="007B494A"/>
    <w:rsid w:val="007B77EA"/>
    <w:rsid w:val="007D37B4"/>
    <w:rsid w:val="007D420C"/>
    <w:rsid w:val="007E0804"/>
    <w:rsid w:val="007E192C"/>
    <w:rsid w:val="007E29B1"/>
    <w:rsid w:val="007E49D4"/>
    <w:rsid w:val="007E56F3"/>
    <w:rsid w:val="007E76BC"/>
    <w:rsid w:val="007F0CC4"/>
    <w:rsid w:val="007F384F"/>
    <w:rsid w:val="007F4447"/>
    <w:rsid w:val="007F65BD"/>
    <w:rsid w:val="007F71F8"/>
    <w:rsid w:val="008037E4"/>
    <w:rsid w:val="00806B9D"/>
    <w:rsid w:val="008101EB"/>
    <w:rsid w:val="00810565"/>
    <w:rsid w:val="00813D28"/>
    <w:rsid w:val="00822175"/>
    <w:rsid w:val="008243DC"/>
    <w:rsid w:val="00824D24"/>
    <w:rsid w:val="00825038"/>
    <w:rsid w:val="00833278"/>
    <w:rsid w:val="008339C2"/>
    <w:rsid w:val="008412F7"/>
    <w:rsid w:val="00844570"/>
    <w:rsid w:val="00845D19"/>
    <w:rsid w:val="00850681"/>
    <w:rsid w:val="0085482A"/>
    <w:rsid w:val="008604BD"/>
    <w:rsid w:val="00861682"/>
    <w:rsid w:val="00861CCD"/>
    <w:rsid w:val="00861FBB"/>
    <w:rsid w:val="0086292C"/>
    <w:rsid w:val="0086725D"/>
    <w:rsid w:val="00872002"/>
    <w:rsid w:val="008826F1"/>
    <w:rsid w:val="008836EA"/>
    <w:rsid w:val="00884B7D"/>
    <w:rsid w:val="0088771F"/>
    <w:rsid w:val="00890495"/>
    <w:rsid w:val="00894779"/>
    <w:rsid w:val="008958F7"/>
    <w:rsid w:val="008A021D"/>
    <w:rsid w:val="008A0482"/>
    <w:rsid w:val="008A449C"/>
    <w:rsid w:val="008A5556"/>
    <w:rsid w:val="008A58AB"/>
    <w:rsid w:val="008A61C9"/>
    <w:rsid w:val="008B1774"/>
    <w:rsid w:val="008B1B62"/>
    <w:rsid w:val="008B21DB"/>
    <w:rsid w:val="008B3274"/>
    <w:rsid w:val="008B43BC"/>
    <w:rsid w:val="008B71A8"/>
    <w:rsid w:val="008C1022"/>
    <w:rsid w:val="008C2CFF"/>
    <w:rsid w:val="008C7DDC"/>
    <w:rsid w:val="008D1E39"/>
    <w:rsid w:val="008D4330"/>
    <w:rsid w:val="008E0893"/>
    <w:rsid w:val="008F290F"/>
    <w:rsid w:val="008F4941"/>
    <w:rsid w:val="008F542D"/>
    <w:rsid w:val="008F5ADB"/>
    <w:rsid w:val="008F5C35"/>
    <w:rsid w:val="008F62EB"/>
    <w:rsid w:val="008F72FA"/>
    <w:rsid w:val="00902023"/>
    <w:rsid w:val="00904A13"/>
    <w:rsid w:val="00916D07"/>
    <w:rsid w:val="00917325"/>
    <w:rsid w:val="00917BD9"/>
    <w:rsid w:val="0092122B"/>
    <w:rsid w:val="0092279C"/>
    <w:rsid w:val="00934A63"/>
    <w:rsid w:val="00935026"/>
    <w:rsid w:val="009378D7"/>
    <w:rsid w:val="00941AC5"/>
    <w:rsid w:val="009444A7"/>
    <w:rsid w:val="00956B10"/>
    <w:rsid w:val="00964F75"/>
    <w:rsid w:val="00966173"/>
    <w:rsid w:val="00971778"/>
    <w:rsid w:val="00974473"/>
    <w:rsid w:val="009774D9"/>
    <w:rsid w:val="00977D3C"/>
    <w:rsid w:val="00980384"/>
    <w:rsid w:val="0098397A"/>
    <w:rsid w:val="00993E40"/>
    <w:rsid w:val="009951BB"/>
    <w:rsid w:val="009A03B5"/>
    <w:rsid w:val="009A1F5E"/>
    <w:rsid w:val="009A2C91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1EFF"/>
    <w:rsid w:val="00A05830"/>
    <w:rsid w:val="00A100DD"/>
    <w:rsid w:val="00A13744"/>
    <w:rsid w:val="00A13BD3"/>
    <w:rsid w:val="00A14770"/>
    <w:rsid w:val="00A15569"/>
    <w:rsid w:val="00A220EE"/>
    <w:rsid w:val="00A24218"/>
    <w:rsid w:val="00A273CB"/>
    <w:rsid w:val="00A27AED"/>
    <w:rsid w:val="00A400E4"/>
    <w:rsid w:val="00A42C89"/>
    <w:rsid w:val="00A4313F"/>
    <w:rsid w:val="00A44CCF"/>
    <w:rsid w:val="00A45444"/>
    <w:rsid w:val="00A45D78"/>
    <w:rsid w:val="00A61003"/>
    <w:rsid w:val="00A6104C"/>
    <w:rsid w:val="00A64CF4"/>
    <w:rsid w:val="00A652FC"/>
    <w:rsid w:val="00A671B8"/>
    <w:rsid w:val="00A72E61"/>
    <w:rsid w:val="00A75EFD"/>
    <w:rsid w:val="00A77236"/>
    <w:rsid w:val="00A8090C"/>
    <w:rsid w:val="00A86233"/>
    <w:rsid w:val="00A921E3"/>
    <w:rsid w:val="00A92618"/>
    <w:rsid w:val="00A93909"/>
    <w:rsid w:val="00A9468C"/>
    <w:rsid w:val="00A95C12"/>
    <w:rsid w:val="00A96E40"/>
    <w:rsid w:val="00AA2C0C"/>
    <w:rsid w:val="00AA2FE6"/>
    <w:rsid w:val="00AB0566"/>
    <w:rsid w:val="00AB0C4B"/>
    <w:rsid w:val="00AB1A36"/>
    <w:rsid w:val="00AC26E9"/>
    <w:rsid w:val="00AD799F"/>
    <w:rsid w:val="00AD7BD5"/>
    <w:rsid w:val="00AE67D1"/>
    <w:rsid w:val="00AE6F0C"/>
    <w:rsid w:val="00AF0A6A"/>
    <w:rsid w:val="00AF101A"/>
    <w:rsid w:val="00AF4F3B"/>
    <w:rsid w:val="00B01AFF"/>
    <w:rsid w:val="00B032BB"/>
    <w:rsid w:val="00B068BD"/>
    <w:rsid w:val="00B0696D"/>
    <w:rsid w:val="00B07E43"/>
    <w:rsid w:val="00B163D4"/>
    <w:rsid w:val="00B1741E"/>
    <w:rsid w:val="00B175E9"/>
    <w:rsid w:val="00B21C2C"/>
    <w:rsid w:val="00B2264D"/>
    <w:rsid w:val="00B251FA"/>
    <w:rsid w:val="00B30552"/>
    <w:rsid w:val="00B46FD4"/>
    <w:rsid w:val="00B471A2"/>
    <w:rsid w:val="00B535B1"/>
    <w:rsid w:val="00B60182"/>
    <w:rsid w:val="00B60985"/>
    <w:rsid w:val="00B6190E"/>
    <w:rsid w:val="00B64A64"/>
    <w:rsid w:val="00B70A08"/>
    <w:rsid w:val="00B834C3"/>
    <w:rsid w:val="00B8488B"/>
    <w:rsid w:val="00B84B93"/>
    <w:rsid w:val="00B9162E"/>
    <w:rsid w:val="00B91869"/>
    <w:rsid w:val="00B927F6"/>
    <w:rsid w:val="00B9673F"/>
    <w:rsid w:val="00BA03BF"/>
    <w:rsid w:val="00BA39DA"/>
    <w:rsid w:val="00BA473B"/>
    <w:rsid w:val="00BA5227"/>
    <w:rsid w:val="00BA729E"/>
    <w:rsid w:val="00BB2DC4"/>
    <w:rsid w:val="00BB7761"/>
    <w:rsid w:val="00BC1FBC"/>
    <w:rsid w:val="00BC329D"/>
    <w:rsid w:val="00BD1C48"/>
    <w:rsid w:val="00BD4075"/>
    <w:rsid w:val="00BD57FA"/>
    <w:rsid w:val="00BE6945"/>
    <w:rsid w:val="00BF5995"/>
    <w:rsid w:val="00C01128"/>
    <w:rsid w:val="00C02D42"/>
    <w:rsid w:val="00C0702E"/>
    <w:rsid w:val="00C134C5"/>
    <w:rsid w:val="00C176EA"/>
    <w:rsid w:val="00C22F2A"/>
    <w:rsid w:val="00C251F9"/>
    <w:rsid w:val="00C25FCF"/>
    <w:rsid w:val="00C269FE"/>
    <w:rsid w:val="00C27BDF"/>
    <w:rsid w:val="00C313D1"/>
    <w:rsid w:val="00C31E9B"/>
    <w:rsid w:val="00C40A68"/>
    <w:rsid w:val="00C4207F"/>
    <w:rsid w:val="00C4418B"/>
    <w:rsid w:val="00C4428C"/>
    <w:rsid w:val="00C52CE1"/>
    <w:rsid w:val="00C54A1A"/>
    <w:rsid w:val="00C57E3F"/>
    <w:rsid w:val="00C642FD"/>
    <w:rsid w:val="00C720E0"/>
    <w:rsid w:val="00C72665"/>
    <w:rsid w:val="00C72ABC"/>
    <w:rsid w:val="00C81880"/>
    <w:rsid w:val="00C87831"/>
    <w:rsid w:val="00C9432E"/>
    <w:rsid w:val="00C97857"/>
    <w:rsid w:val="00CA0F35"/>
    <w:rsid w:val="00CA187F"/>
    <w:rsid w:val="00CA1D31"/>
    <w:rsid w:val="00CA211F"/>
    <w:rsid w:val="00CA6A40"/>
    <w:rsid w:val="00CA780F"/>
    <w:rsid w:val="00CB29ED"/>
    <w:rsid w:val="00CC039E"/>
    <w:rsid w:val="00CD14DD"/>
    <w:rsid w:val="00CD6490"/>
    <w:rsid w:val="00CD6B41"/>
    <w:rsid w:val="00CD7147"/>
    <w:rsid w:val="00CE13D8"/>
    <w:rsid w:val="00CE278B"/>
    <w:rsid w:val="00CE346A"/>
    <w:rsid w:val="00CE3724"/>
    <w:rsid w:val="00CE50F2"/>
    <w:rsid w:val="00CE7EC5"/>
    <w:rsid w:val="00CF0F99"/>
    <w:rsid w:val="00CF19C1"/>
    <w:rsid w:val="00CF19EE"/>
    <w:rsid w:val="00CF2DD4"/>
    <w:rsid w:val="00CF6AFB"/>
    <w:rsid w:val="00D00198"/>
    <w:rsid w:val="00D01252"/>
    <w:rsid w:val="00D04969"/>
    <w:rsid w:val="00D073F2"/>
    <w:rsid w:val="00D07EEA"/>
    <w:rsid w:val="00D11091"/>
    <w:rsid w:val="00D14E04"/>
    <w:rsid w:val="00D14FDD"/>
    <w:rsid w:val="00D1565C"/>
    <w:rsid w:val="00D214C8"/>
    <w:rsid w:val="00D226E4"/>
    <w:rsid w:val="00D319C0"/>
    <w:rsid w:val="00D32302"/>
    <w:rsid w:val="00D55594"/>
    <w:rsid w:val="00D62435"/>
    <w:rsid w:val="00D64192"/>
    <w:rsid w:val="00D6742C"/>
    <w:rsid w:val="00D707C4"/>
    <w:rsid w:val="00D70AF0"/>
    <w:rsid w:val="00D720B8"/>
    <w:rsid w:val="00D72D61"/>
    <w:rsid w:val="00D7313F"/>
    <w:rsid w:val="00D7324B"/>
    <w:rsid w:val="00D814AD"/>
    <w:rsid w:val="00D81A33"/>
    <w:rsid w:val="00D85FD4"/>
    <w:rsid w:val="00D92362"/>
    <w:rsid w:val="00DA0719"/>
    <w:rsid w:val="00DA58C7"/>
    <w:rsid w:val="00DB68A6"/>
    <w:rsid w:val="00DB72DA"/>
    <w:rsid w:val="00DC3652"/>
    <w:rsid w:val="00DE1F09"/>
    <w:rsid w:val="00DE759D"/>
    <w:rsid w:val="00DF30CB"/>
    <w:rsid w:val="00DF42BE"/>
    <w:rsid w:val="00DF5689"/>
    <w:rsid w:val="00E001B2"/>
    <w:rsid w:val="00E012FC"/>
    <w:rsid w:val="00E02160"/>
    <w:rsid w:val="00E11BA8"/>
    <w:rsid w:val="00E20731"/>
    <w:rsid w:val="00E2096A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537A"/>
    <w:rsid w:val="00E879D9"/>
    <w:rsid w:val="00E9214A"/>
    <w:rsid w:val="00E922E1"/>
    <w:rsid w:val="00E97BF0"/>
    <w:rsid w:val="00EA2F41"/>
    <w:rsid w:val="00EA7A5E"/>
    <w:rsid w:val="00EA7CD7"/>
    <w:rsid w:val="00EB3574"/>
    <w:rsid w:val="00EB4B72"/>
    <w:rsid w:val="00EB6415"/>
    <w:rsid w:val="00EC15CD"/>
    <w:rsid w:val="00EC3EDC"/>
    <w:rsid w:val="00EC4C4A"/>
    <w:rsid w:val="00ED04D0"/>
    <w:rsid w:val="00ED575D"/>
    <w:rsid w:val="00ED7942"/>
    <w:rsid w:val="00EE02E5"/>
    <w:rsid w:val="00EE133D"/>
    <w:rsid w:val="00EE6EDB"/>
    <w:rsid w:val="00EE70CB"/>
    <w:rsid w:val="00EF3343"/>
    <w:rsid w:val="00EF3DFC"/>
    <w:rsid w:val="00EF4922"/>
    <w:rsid w:val="00EF7543"/>
    <w:rsid w:val="00F02CFA"/>
    <w:rsid w:val="00F10874"/>
    <w:rsid w:val="00F12F8A"/>
    <w:rsid w:val="00F13E1A"/>
    <w:rsid w:val="00F14899"/>
    <w:rsid w:val="00F22542"/>
    <w:rsid w:val="00F23B66"/>
    <w:rsid w:val="00F250E2"/>
    <w:rsid w:val="00F274B5"/>
    <w:rsid w:val="00F304EA"/>
    <w:rsid w:val="00F37270"/>
    <w:rsid w:val="00F40853"/>
    <w:rsid w:val="00F41B21"/>
    <w:rsid w:val="00F44EF1"/>
    <w:rsid w:val="00F46D1C"/>
    <w:rsid w:val="00F5069B"/>
    <w:rsid w:val="00F5298B"/>
    <w:rsid w:val="00F53768"/>
    <w:rsid w:val="00F54EDB"/>
    <w:rsid w:val="00F5575C"/>
    <w:rsid w:val="00F57FF1"/>
    <w:rsid w:val="00F600D0"/>
    <w:rsid w:val="00F600EF"/>
    <w:rsid w:val="00F628CF"/>
    <w:rsid w:val="00F629A4"/>
    <w:rsid w:val="00F6678D"/>
    <w:rsid w:val="00F70398"/>
    <w:rsid w:val="00F71BF7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021F"/>
    <w:rsid w:val="00FC3B9C"/>
    <w:rsid w:val="00FC697E"/>
    <w:rsid w:val="00FC7367"/>
    <w:rsid w:val="00FD7011"/>
    <w:rsid w:val="00FE3128"/>
    <w:rsid w:val="00FF2A86"/>
    <w:rsid w:val="00FF6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437D173A"/>
  <w15:chartTrackingRefBased/>
  <w15:docId w15:val="{3D075C48-215B-4E7A-96C6-5D05F1F2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1CAA"/>
    <w:pPr>
      <w:spacing w:after="0" w:line="240" w:lineRule="auto"/>
    </w:pPr>
    <w:rPr>
      <w:rFonts w:ascii="Calibri" w:hAnsi="Calibri" w:cs="Times New Roman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31CAA"/>
    <w:rPr>
      <w:color w:val="0563C1"/>
      <w:u w:val="single"/>
    </w:rPr>
  </w:style>
  <w:style w:type="table" w:styleId="GridTable1Light-Accent4">
    <w:name w:val="Grid Table 1 Light Accent 4"/>
    <w:basedOn w:val="TableNormal"/>
    <w:uiPriority w:val="46"/>
    <w:rsid w:val="000960C8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E0F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rsid w:val="004F5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3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CF5886-D648-4547-9E99-1334EAEA7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2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ford, Christopher</dc:creator>
  <cp:keywords/>
  <dc:description/>
  <cp:lastModifiedBy>Misty Miller</cp:lastModifiedBy>
  <cp:revision>2</cp:revision>
  <cp:lastPrinted>2004-11-15T20:06:00Z</cp:lastPrinted>
  <dcterms:created xsi:type="dcterms:W3CDTF">2022-12-01T20:16:00Z</dcterms:created>
  <dcterms:modified xsi:type="dcterms:W3CDTF">2022-12-01T20:16:00Z</dcterms:modified>
</cp:coreProperties>
</file>